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webextensions/webextension3.xml" ContentType="application/vnd.ms-office.webextension+xml"/>
  <Override PartName="/word/webextensions/webextension4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D8D8D8" w:themeColor="background1" w:themeShade="D8"/>
  <w:body>
    <w:p w14:paraId="0125BCCE" w14:textId="0C0B5499" w:rsidR="00BC6EED" w:rsidRDefault="005858A9" w:rsidP="00BC6EED">
      <w:pPr>
        <w:rPr>
          <w:sz w:val="2"/>
          <w:szCs w:val="2"/>
        </w:rPr>
      </w:pPr>
      <w:r>
        <w:rPr>
          <w:noProof/>
          <w:sz w:val="2"/>
          <w:szCs w:val="2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10917AA9" wp14:editId="404DD0EC">
                <wp:simplePos x="0" y="0"/>
                <wp:positionH relativeFrom="column">
                  <wp:posOffset>819150</wp:posOffset>
                </wp:positionH>
                <wp:positionV relativeFrom="paragraph">
                  <wp:posOffset>-37465</wp:posOffset>
                </wp:positionV>
                <wp:extent cx="914400" cy="755015"/>
                <wp:effectExtent l="0" t="0" r="0" b="6985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7550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A84C99" w14:textId="44B470CE" w:rsidR="00EF280D" w:rsidRDefault="00EF280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9586826" wp14:editId="6ADECEDF">
                                  <wp:extent cx="513188" cy="513188"/>
                                  <wp:effectExtent l="114300" t="114300" r="96520" b="115570"/>
                                  <wp:docPr id="55" name="Picture 5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3" name="Picture 43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 rotWithShape="1"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28543" b="26650"/>
                                          <a:stretch/>
                                        </pic:blipFill>
                                        <pic:spPr bwMode="auto">
                                          <a:xfrm rot="2674741">
                                            <a:off x="0" y="0"/>
                                            <a:ext cx="517826" cy="51782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917AA9" id="_x0000_t202" coordsize="21600,21600" o:spt="202" path="m,l,21600r21600,l21600,xe">
                <v:stroke joinstyle="miter"/>
                <v:path gradientshapeok="t" o:connecttype="rect"/>
              </v:shapetype>
              <v:shape id="Text Box 36" o:spid="_x0000_s1026" type="#_x0000_t202" style="position:absolute;margin-left:64.5pt;margin-top:-2.95pt;width:1in;height:59.45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" filled="f" stroked="f" strokeweight=".5pt">
                <v:textbox>
                  <w:txbxContent>
                    <w:p w14:paraId="0FA84C99" w14:textId="44B470CE" w:rsidR="00EF280D" w:rsidRDefault="00EF280D">
                      <w:r>
                        <w:rPr>
                          <w:noProof/>
                        </w:rPr>
                        <w:drawing>
                          <wp:inline distT="0" distB="0" distL="0" distR="0" wp14:anchorId="59586826" wp14:editId="6ADECEDF">
                            <wp:extent cx="513188" cy="513188"/>
                            <wp:effectExtent l="114300" t="114300" r="96520" b="115570"/>
                            <wp:docPr id="55" name="Picture 5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3" name="Picture 43"/>
                                    <pic:cNvPicPr>
                                      <a:picLocks noChangeAspect="1"/>
                                    </pic:cNvPicPr>
                                  </pic:nvPicPr>
                                  <pic:blipFill rotWithShape="1"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28543" b="26650"/>
                                    <a:stretch/>
                                  </pic:blipFill>
                                  <pic:spPr bwMode="auto">
                                    <a:xfrm rot="2674741">
                                      <a:off x="0" y="0"/>
                                      <a:ext cx="517826" cy="517826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84256">
        <w:rPr>
          <w:noProof/>
        </w:rPr>
        <w:drawing>
          <wp:anchor distT="0" distB="0" distL="114300" distR="114300" simplePos="0" relativeHeight="251659264" behindDoc="1" locked="0" layoutInCell="1" allowOverlap="1" wp14:anchorId="4684F467" wp14:editId="3175E018">
            <wp:simplePos x="0" y="0"/>
            <wp:positionH relativeFrom="margin">
              <wp:align>center</wp:align>
            </wp:positionH>
            <wp:positionV relativeFrom="paragraph">
              <wp:posOffset>-229613</wp:posOffset>
            </wp:positionV>
            <wp:extent cx="6187832" cy="1379055"/>
            <wp:effectExtent l="171450" t="152400" r="137160" b="164465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duotone>
                        <a:prstClr val="black"/>
                        <a:schemeClr val="accent1">
                          <a:tint val="45000"/>
                          <a:satMod val="400000"/>
                        </a:schemeClr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colorTemperature colorTemp="112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7832" cy="1379055"/>
                    </a:xfrm>
                    <a:prstGeom prst="snip2Diag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88900" algn="tl" rotWithShape="0">
                        <a:srgbClr val="000000">
                          <a:alpha val="45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05E1">
        <w:rPr>
          <w:noProof/>
          <w:sz w:val="2"/>
          <w:szCs w:val="2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0C27576E" wp14:editId="364EB28F">
                <wp:simplePos x="0" y="0"/>
                <wp:positionH relativeFrom="column">
                  <wp:posOffset>5165725</wp:posOffset>
                </wp:positionH>
                <wp:positionV relativeFrom="paragraph">
                  <wp:posOffset>-1095</wp:posOffset>
                </wp:positionV>
                <wp:extent cx="914400" cy="755015"/>
                <wp:effectExtent l="0" t="0" r="0" b="6985"/>
                <wp:wrapNone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0800000">
                          <a:off x="0" y="0"/>
                          <a:ext cx="914400" cy="7550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D1B17B1" w14:textId="77777777" w:rsidR="00EF280D" w:rsidRDefault="00EF280D" w:rsidP="00EF280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AA297F9" wp14:editId="1D067B63">
                                  <wp:extent cx="513188" cy="513188"/>
                                  <wp:effectExtent l="114300" t="114300" r="96520" b="115570"/>
                                  <wp:docPr id="54" name="Picture 5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3" name="Picture 43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 rotWithShape="1">
                                          <a:blip r:embed="rId8" cstate="print">
                                            <a:duotone>
                                              <a:prstClr val="black"/>
                                              <a:srgbClr val="FFFF00">
                                                <a:tint val="45000"/>
                                                <a:satMod val="400000"/>
                                              </a:srgbClr>
                                            </a:duoton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28543" b="26650"/>
                                          <a:stretch/>
                                        </pic:blipFill>
                                        <pic:spPr bwMode="auto">
                                          <a:xfrm rot="2674741">
                                            <a:off x="0" y="0"/>
                                            <a:ext cx="517826" cy="51782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27576E" id="Text Box 49" o:spid="_x0000_s1027" type="#_x0000_t202" style="position:absolute;margin-left:406.75pt;margin-top:-.1pt;width:1in;height:59.45pt;rotation:180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" filled="f" stroked="f" strokeweight=".5pt">
                <v:textbox>
                  <w:txbxContent>
                    <w:p w14:paraId="7D1B17B1" w14:textId="77777777" w:rsidR="00EF280D" w:rsidRDefault="00EF280D" w:rsidP="00EF280D">
                      <w:r>
                        <w:rPr>
                          <w:noProof/>
                        </w:rPr>
                        <w:drawing>
                          <wp:inline distT="0" distB="0" distL="0" distR="0" wp14:anchorId="3AA297F9" wp14:editId="1D067B63">
                            <wp:extent cx="513188" cy="513188"/>
                            <wp:effectExtent l="114300" t="114300" r="96520" b="115570"/>
                            <wp:docPr id="54" name="Picture 5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3" name="Picture 43"/>
                                    <pic:cNvPicPr>
                                      <a:picLocks noChangeAspect="1"/>
                                    </pic:cNvPicPr>
                                  </pic:nvPicPr>
                                  <pic:blipFill rotWithShape="1">
                                    <a:blip r:embed="rId8" cstate="print">
                                      <a:duotone>
                                        <a:prstClr val="black"/>
                                        <a:srgbClr val="FFFF00">
                                          <a:tint val="45000"/>
                                          <a:satMod val="400000"/>
                                        </a:srgbClr>
                                      </a:duoton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28543" b="26650"/>
                                    <a:stretch/>
                                  </pic:blipFill>
                                  <pic:spPr bwMode="auto">
                                    <a:xfrm rot="2674741">
                                      <a:off x="0" y="0"/>
                                      <a:ext cx="517826" cy="517826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1A5824">
        <w:rPr>
          <w:noProof/>
          <w:sz w:val="2"/>
          <w:szCs w:val="2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2FA0BB90" wp14:editId="6CF2FF3C">
                <wp:simplePos x="0" y="0"/>
                <wp:positionH relativeFrom="column">
                  <wp:posOffset>5201526</wp:posOffset>
                </wp:positionH>
                <wp:positionV relativeFrom="paragraph">
                  <wp:posOffset>727</wp:posOffset>
                </wp:positionV>
                <wp:extent cx="1474668" cy="433415"/>
                <wp:effectExtent l="0" t="0" r="0" b="508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74668" cy="4334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40010F8" w14:textId="77777777" w:rsidR="001A5824" w:rsidRDefault="001A5824" w:rsidP="001A582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A0BB90" id="Text Box 11" o:spid="_x0000_s1028" type="#_x0000_t202" style="position:absolute;margin-left:409.55pt;margin-top:.05pt;width:116.1pt;height:34.15pt;z-index:25175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" filled="f" stroked="f" strokeweight=".5pt">
                <v:textbox>
                  <w:txbxContent>
                    <w:p w14:paraId="340010F8" w14:textId="77777777" w:rsidR="001A5824" w:rsidRDefault="001A5824" w:rsidP="001A5824"/>
                  </w:txbxContent>
                </v:textbox>
              </v:shape>
            </w:pict>
          </mc:Fallback>
        </mc:AlternateContent>
      </w:r>
      <w:r w:rsidR="00BC6EED">
        <w:rPr>
          <w:noProof/>
        </w:rPr>
        <w:drawing>
          <wp:anchor distT="0" distB="0" distL="114300" distR="114300" simplePos="0" relativeHeight="251679744" behindDoc="1" locked="0" layoutInCell="1" allowOverlap="1" wp14:anchorId="0A4DBE20" wp14:editId="07C5A0C7">
            <wp:simplePos x="0" y="0"/>
            <wp:positionH relativeFrom="column">
              <wp:posOffset>4899660</wp:posOffset>
            </wp:positionH>
            <wp:positionV relativeFrom="paragraph">
              <wp:posOffset>1752600</wp:posOffset>
            </wp:positionV>
            <wp:extent cx="6350" cy="7992110"/>
            <wp:effectExtent l="0" t="0" r="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" cy="7992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C8D71F" w14:textId="565FB0E2" w:rsidR="00D66F00" w:rsidRPr="00BC6EED" w:rsidRDefault="00FE6AAE" w:rsidP="007C0F45">
      <w:pPr>
        <w:tabs>
          <w:tab w:val="center" w:pos="5285"/>
        </w:tabs>
        <w:jc w:val="righ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0DEEAE88" wp14:editId="7B310F48">
                <wp:simplePos x="0" y="0"/>
                <wp:positionH relativeFrom="column">
                  <wp:posOffset>5092773</wp:posOffset>
                </wp:positionH>
                <wp:positionV relativeFrom="paragraph">
                  <wp:posOffset>8915872</wp:posOffset>
                </wp:positionV>
                <wp:extent cx="1065039" cy="4875"/>
                <wp:effectExtent l="0" t="0" r="20955" b="33655"/>
                <wp:wrapNone/>
                <wp:docPr id="62" name="Straight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65039" cy="487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6FC96A" id="Straight Connector 62" o:spid="_x0000_s1026" style="position:absolute;flip:y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01pt,702.05pt" to="484.85pt,70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" strokecolor="#0f6fc6 [3204]" strokeweight="1.5pt">
                <v:stroke joinstyle="miter"/>
              </v:line>
            </w:pict>
          </mc:Fallback>
        </mc:AlternateContent>
      </w:r>
      <w:r w:rsidR="00DD3138">
        <w:rPr>
          <w:noProof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2C34FD4A" wp14:editId="5C43E02C">
                <wp:simplePos x="0" y="0"/>
                <wp:positionH relativeFrom="column">
                  <wp:posOffset>5063940</wp:posOffset>
                </wp:positionH>
                <wp:positionV relativeFrom="paragraph">
                  <wp:posOffset>7773365</wp:posOffset>
                </wp:positionV>
                <wp:extent cx="1100970" cy="8110"/>
                <wp:effectExtent l="0" t="0" r="23495" b="30480"/>
                <wp:wrapNone/>
                <wp:docPr id="60" name="Straight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00970" cy="811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ABAABF" id="Straight Connector 60" o:spid="_x0000_s1026" style="position:absolute;flip:y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8.75pt,612.1pt" to="485.45pt,61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" strokecolor="#0f6fc6 [3204]" strokeweight="1.5pt">
                <v:stroke joinstyle="miter"/>
              </v:line>
            </w:pict>
          </mc:Fallback>
        </mc:AlternateContent>
      </w:r>
      <w:r w:rsidR="00DD3138">
        <w:rPr>
          <w:noProof/>
        </w:rPr>
        <mc:AlternateContent>
          <mc:Choice Requires="wps">
            <w:drawing>
              <wp:anchor distT="0" distB="0" distL="114300" distR="114300" simplePos="0" relativeHeight="251729920" behindDoc="1" locked="0" layoutInCell="1" allowOverlap="1" wp14:anchorId="13B8BB24" wp14:editId="05AAE9B1">
                <wp:simplePos x="0" y="0"/>
                <wp:positionH relativeFrom="margin">
                  <wp:posOffset>5379301</wp:posOffset>
                </wp:positionH>
                <wp:positionV relativeFrom="page">
                  <wp:posOffset>8084114</wp:posOffset>
                </wp:positionV>
                <wp:extent cx="1109345" cy="204470"/>
                <wp:effectExtent l="0" t="0" r="14605" b="5080"/>
                <wp:wrapNone/>
                <wp:docPr id="38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9345" cy="204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D78B66" w14:textId="7B59B11F" w:rsidR="00823D7C" w:rsidRPr="004245A0" w:rsidRDefault="00823D7C" w:rsidP="00823D7C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>Language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B8BB24" id="Text Box 38" o:spid="_x0000_s1029" type="#_x0000_t202" style="position:absolute;left:0;text-align:left;margin-left:423.55pt;margin-top:636.55pt;width:87.35pt;height:16.1pt;z-index:-251586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" filled="f" stroked="f">
                <v:textbox inset="0,0,0,0">
                  <w:txbxContent>
                    <w:p w14:paraId="70D78B66" w14:textId="7B59B11F" w:rsidR="00823D7C" w:rsidRPr="004245A0" w:rsidRDefault="00823D7C" w:rsidP="00823D7C">
                      <w:pPr>
                        <w:spacing w:before="17"/>
                        <w:ind w:left="20"/>
                        <w:rPr>
                          <w:rFonts w:ascii="Roboto" w:hAnsi="Roboto"/>
                          <w:sz w:val="26"/>
                          <w:szCs w:val="26"/>
                        </w:rPr>
                      </w:pPr>
                      <w:r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>Languages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DD3138">
        <w:rPr>
          <w:noProof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29EC2B59" wp14:editId="1E7B5198">
                <wp:simplePos x="0" y="0"/>
                <wp:positionH relativeFrom="column">
                  <wp:posOffset>5037827</wp:posOffset>
                </wp:positionH>
                <wp:positionV relativeFrom="paragraph">
                  <wp:posOffset>5822806</wp:posOffset>
                </wp:positionV>
                <wp:extent cx="790878" cy="0"/>
                <wp:effectExtent l="0" t="0" r="0" b="0"/>
                <wp:wrapNone/>
                <wp:docPr id="63" name="Straight Connector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90878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4B6125" id="Straight Connector 63" o:spid="_x0000_s1026" style="position:absolute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6.7pt,458.5pt" to="458.95pt,45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" strokecolor="#0f6fc6 [3204]" strokeweight="1.5pt">
                <v:stroke joinstyle="miter"/>
              </v:line>
            </w:pict>
          </mc:Fallback>
        </mc:AlternateContent>
      </w:r>
      <w:r w:rsidR="00FD501F">
        <w:rPr>
          <w:noProof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732E87F8" wp14:editId="4F602809">
                <wp:simplePos x="0" y="0"/>
                <wp:positionH relativeFrom="page">
                  <wp:posOffset>5615850</wp:posOffset>
                </wp:positionH>
                <wp:positionV relativeFrom="page">
                  <wp:posOffset>6145167</wp:posOffset>
                </wp:positionV>
                <wp:extent cx="1109345" cy="204470"/>
                <wp:effectExtent l="0" t="0" r="8255" b="1143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9345" cy="204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949F14" w14:textId="495C5F43" w:rsidR="00BC6EED" w:rsidRPr="004245A0" w:rsidRDefault="00BC6EED" w:rsidP="00BC6EED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6"/>
                                <w:szCs w:val="26"/>
                              </w:rPr>
                            </w:pPr>
                            <w:r w:rsidRPr="004245A0"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2E87F8" id="Text Box 9" o:spid="_x0000_s1030" type="#_x0000_t202" style="position:absolute;left:0;text-align:left;margin-left:442.2pt;margin-top:483.85pt;width:87.35pt;height:16.1pt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" filled="f" stroked="f">
                <v:textbox inset="0,0,0,0">
                  <w:txbxContent>
                    <w:p w14:paraId="28949F14" w14:textId="495C5F43" w:rsidR="00BC6EED" w:rsidRPr="004245A0" w:rsidRDefault="00BC6EED" w:rsidP="00BC6EED">
                      <w:pPr>
                        <w:spacing w:before="17"/>
                        <w:ind w:left="20"/>
                        <w:rPr>
                          <w:rFonts w:ascii="Roboto" w:hAnsi="Roboto"/>
                          <w:sz w:val="26"/>
                          <w:szCs w:val="26"/>
                        </w:rPr>
                      </w:pPr>
                      <w:r w:rsidRPr="004245A0"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>SKILL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D501F">
        <w:rPr>
          <w:noProof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491B006A" wp14:editId="5910B958">
                <wp:simplePos x="0" y="0"/>
                <wp:positionH relativeFrom="column">
                  <wp:posOffset>142875</wp:posOffset>
                </wp:positionH>
                <wp:positionV relativeFrom="paragraph">
                  <wp:posOffset>8342630</wp:posOffset>
                </wp:positionV>
                <wp:extent cx="2482421" cy="13504"/>
                <wp:effectExtent l="0" t="0" r="32385" b="24765"/>
                <wp:wrapNone/>
                <wp:docPr id="61" name="Straight Connector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482421" cy="13504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D5EC7D" id="Straight Connector 61" o:spid="_x0000_s1026" style="position:absolute;flip:y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.25pt,656.9pt" to="206.7pt,65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" strokecolor="#0f6fc6 [3204]" strokeweight="1.5pt">
                <v:stroke joinstyle="miter"/>
              </v:line>
            </w:pict>
          </mc:Fallback>
        </mc:AlternateContent>
      </w:r>
      <w:r w:rsidR="00FD501F">
        <w:rPr>
          <w:noProof/>
        </w:rPr>
        <mc:AlternateContent>
          <mc:Choice Requires="wps">
            <w:drawing>
              <wp:anchor distT="0" distB="0" distL="114300" distR="114300" simplePos="0" relativeHeight="251744256" behindDoc="1" locked="0" layoutInCell="1" allowOverlap="1" wp14:anchorId="27145156" wp14:editId="2E504735">
                <wp:simplePos x="0" y="0"/>
                <wp:positionH relativeFrom="page">
                  <wp:posOffset>731910</wp:posOffset>
                </wp:positionH>
                <wp:positionV relativeFrom="page">
                  <wp:posOffset>8674410</wp:posOffset>
                </wp:positionV>
                <wp:extent cx="4264847" cy="204470"/>
                <wp:effectExtent l="0" t="0" r="2540" b="508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64847" cy="204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184E61" w14:textId="39C271B7" w:rsidR="007C0F45" w:rsidRPr="004245A0" w:rsidRDefault="007C0F45" w:rsidP="007C0F45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8"/>
                                <w:szCs w:val="28"/>
                              </w:rPr>
                            </w:pPr>
                            <w:r w:rsidRPr="007C0F45">
                              <w:rPr>
                                <w:rFonts w:ascii="Roboto" w:hAnsi="Roboto"/>
                                <w:w w:val="90"/>
                                <w:sz w:val="28"/>
                                <w:szCs w:val="28"/>
                              </w:rPr>
                              <w:t>Honors Activities and Reward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145156" id="Text Box 6" o:spid="_x0000_s1031" type="#_x0000_t202" style="position:absolute;left:0;text-align:left;margin-left:57.65pt;margin-top:683pt;width:335.8pt;height:16.1pt;z-index:-251572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" filled="f" stroked="f">
                <v:textbox inset="0,0,0,0">
                  <w:txbxContent>
                    <w:p w14:paraId="4A184E61" w14:textId="39C271B7" w:rsidR="007C0F45" w:rsidRPr="004245A0" w:rsidRDefault="007C0F45" w:rsidP="007C0F45">
                      <w:pPr>
                        <w:spacing w:before="17"/>
                        <w:ind w:left="20"/>
                        <w:rPr>
                          <w:rFonts w:ascii="Roboto" w:hAnsi="Roboto"/>
                          <w:sz w:val="28"/>
                          <w:szCs w:val="28"/>
                        </w:rPr>
                      </w:pPr>
                      <w:r w:rsidRPr="007C0F45">
                        <w:rPr>
                          <w:rFonts w:ascii="Roboto" w:hAnsi="Roboto"/>
                          <w:w w:val="90"/>
                          <w:sz w:val="28"/>
                          <w:szCs w:val="28"/>
                        </w:rPr>
                        <w:t>Honors Activities and Reward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D501F">
        <w:rPr>
          <w:noProof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269D4C99" wp14:editId="7B904ED0">
                <wp:simplePos x="0" y="0"/>
                <wp:positionH relativeFrom="column">
                  <wp:posOffset>152400</wp:posOffset>
                </wp:positionH>
                <wp:positionV relativeFrom="paragraph">
                  <wp:posOffset>6186805</wp:posOffset>
                </wp:positionV>
                <wp:extent cx="1024467" cy="10160"/>
                <wp:effectExtent l="0" t="0" r="23495" b="27940"/>
                <wp:wrapNone/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24467" cy="1016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15ED78" id="Straight Connector 59" o:spid="_x0000_s1026" style="position:absolute;flip:y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pt,487.15pt" to="92.65pt,48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" strokecolor="#0f6fc6 [3204]" strokeweight="1.5pt">
                <v:stroke joinstyle="miter"/>
              </v:line>
            </w:pict>
          </mc:Fallback>
        </mc:AlternateContent>
      </w:r>
      <w:r w:rsidR="00FD501F">
        <w:rPr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3254E64C" wp14:editId="5FA19BBB">
                <wp:simplePos x="0" y="0"/>
                <wp:positionH relativeFrom="column">
                  <wp:posOffset>150495</wp:posOffset>
                </wp:positionH>
                <wp:positionV relativeFrom="paragraph">
                  <wp:posOffset>6184265</wp:posOffset>
                </wp:positionV>
                <wp:extent cx="1209322" cy="3105"/>
                <wp:effectExtent l="0" t="0" r="29210" b="35560"/>
                <wp:wrapNone/>
                <wp:docPr id="58" name="Straight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9322" cy="310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A21F5B" id="Straight Connector 58" o:spid="_x0000_s1026" style="position:absolute;flip:y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.85pt,486.95pt" to="107.05pt,48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" strokecolor="#0f6fc6 [3204]" strokeweight="1.5pt">
                <v:stroke joinstyle="miter"/>
              </v:line>
            </w:pict>
          </mc:Fallback>
        </mc:AlternateContent>
      </w:r>
      <w:r w:rsidR="00FD501F">
        <w:rPr>
          <w:noProof/>
        </w:rPr>
        <mc:AlternateContent>
          <mc:Choice Requires="wps">
            <w:drawing>
              <wp:anchor distT="0" distB="0" distL="114300" distR="114300" simplePos="0" relativeHeight="251719680" behindDoc="1" locked="0" layoutInCell="1" allowOverlap="1" wp14:anchorId="32A4D920" wp14:editId="06E9668C">
                <wp:simplePos x="0" y="0"/>
                <wp:positionH relativeFrom="page">
                  <wp:posOffset>743585</wp:posOffset>
                </wp:positionH>
                <wp:positionV relativeFrom="page">
                  <wp:posOffset>6501130</wp:posOffset>
                </wp:positionV>
                <wp:extent cx="1046480" cy="204470"/>
                <wp:effectExtent l="0" t="0" r="1270" b="5080"/>
                <wp:wrapNone/>
                <wp:docPr id="27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6480" cy="204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E6E9C3" w14:textId="1A877468" w:rsidR="00F93045" w:rsidRPr="004245A0" w:rsidRDefault="00F93045" w:rsidP="00F93045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Roboto" w:hAnsi="Roboto"/>
                                <w:w w:val="90"/>
                                <w:sz w:val="28"/>
                                <w:szCs w:val="28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A4D920" id="Text Box 27" o:spid="_x0000_s1032" type="#_x0000_t202" style="position:absolute;left:0;text-align:left;margin-left:58.55pt;margin-top:511.9pt;width:82.4pt;height:16.1pt;z-index:-251596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" filled="f" stroked="f">
                <v:textbox inset="0,0,0,0">
                  <w:txbxContent>
                    <w:p w14:paraId="72E6E9C3" w14:textId="1A877468" w:rsidR="00F93045" w:rsidRPr="004245A0" w:rsidRDefault="00F93045" w:rsidP="00F93045">
                      <w:pPr>
                        <w:spacing w:before="17"/>
                        <w:ind w:left="20"/>
                        <w:rPr>
                          <w:rFonts w:ascii="Roboto" w:hAnsi="Roboto"/>
                          <w:sz w:val="28"/>
                          <w:szCs w:val="28"/>
                        </w:rPr>
                      </w:pPr>
                      <w:r>
                        <w:rPr>
                          <w:rFonts w:ascii="Roboto" w:hAnsi="Roboto"/>
                          <w:w w:val="90"/>
                          <w:sz w:val="28"/>
                          <w:szCs w:val="28"/>
                        </w:rPr>
                        <w:t>EDUCATI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C56A8"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2BD12431" wp14:editId="4AD983FB">
                <wp:simplePos x="0" y="0"/>
                <wp:positionH relativeFrom="page">
                  <wp:posOffset>697230</wp:posOffset>
                </wp:positionH>
                <wp:positionV relativeFrom="page">
                  <wp:posOffset>3752215</wp:posOffset>
                </wp:positionV>
                <wp:extent cx="1046480" cy="204470"/>
                <wp:effectExtent l="0" t="0" r="7620" b="11430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6480" cy="204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F658FC" w14:textId="77777777" w:rsidR="00BC6EED" w:rsidRPr="00B84256" w:rsidRDefault="00BC6EED" w:rsidP="00BC6EED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8"/>
                                <w:szCs w:val="28"/>
                              </w:rPr>
                            </w:pPr>
                            <w:r w:rsidRPr="00B84256">
                              <w:rPr>
                                <w:rFonts w:ascii="Roboto" w:hAnsi="Roboto"/>
                                <w:w w:val="90"/>
                                <w:sz w:val="28"/>
                                <w:szCs w:val="28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D12431" id="Text Box 13" o:spid="_x0000_s1033" type="#_x0000_t202" style="position:absolute;left:0;text-align:left;margin-left:54.9pt;margin-top:295.45pt;width:82.4pt;height:16.1pt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" filled="f" stroked="f">
                <v:textbox inset="0,0,0,0">
                  <w:txbxContent>
                    <w:p w14:paraId="6BF658FC" w14:textId="77777777" w:rsidR="00BC6EED" w:rsidRPr="00B84256" w:rsidRDefault="00BC6EED" w:rsidP="00BC6EED">
                      <w:pPr>
                        <w:spacing w:before="17"/>
                        <w:ind w:left="20"/>
                        <w:rPr>
                          <w:rFonts w:ascii="Roboto" w:hAnsi="Roboto"/>
                          <w:sz w:val="28"/>
                          <w:szCs w:val="28"/>
                        </w:rPr>
                      </w:pPr>
                      <w:r w:rsidRPr="00B84256">
                        <w:rPr>
                          <w:rFonts w:ascii="Roboto" w:hAnsi="Roboto"/>
                          <w:w w:val="90"/>
                          <w:sz w:val="28"/>
                          <w:szCs w:val="28"/>
                        </w:rPr>
                        <w:t>EXPERIENC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C56A8">
        <w:rPr>
          <w:noProof/>
        </w:rPr>
        <mc:AlternateContent>
          <mc:Choice Requires="wps">
            <w:drawing>
              <wp:anchor distT="0" distB="0" distL="114300" distR="114300" simplePos="0" relativeHeight="251716608" behindDoc="1" locked="0" layoutInCell="1" allowOverlap="1" wp14:anchorId="2DFF996F" wp14:editId="3F252531">
                <wp:simplePos x="0" y="0"/>
                <wp:positionH relativeFrom="page">
                  <wp:posOffset>681342</wp:posOffset>
                </wp:positionH>
                <wp:positionV relativeFrom="page">
                  <wp:posOffset>2258306</wp:posOffset>
                </wp:positionV>
                <wp:extent cx="2006600" cy="229870"/>
                <wp:effectExtent l="0" t="0" r="0" b="1143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6600" cy="229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AB8D4C" w14:textId="77777777" w:rsidR="00EB46CD" w:rsidRPr="00C8553E" w:rsidRDefault="00EB46CD" w:rsidP="00EB46CD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Roboto" w:hAnsi="Roboto"/>
                                <w:w w:val="90"/>
                                <w:sz w:val="28"/>
                                <w:szCs w:val="28"/>
                              </w:rPr>
                              <w:t>CAREER OBJECTIV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FF996F" id="Text Box 2" o:spid="_x0000_s1034" type="#_x0000_t202" style="position:absolute;left:0;text-align:left;margin-left:53.65pt;margin-top:177.8pt;width:158pt;height:18.1pt;z-index:-251599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" filled="f" stroked="f">
                <v:textbox inset="0,0,0,0">
                  <w:txbxContent>
                    <w:p w14:paraId="08AB8D4C" w14:textId="77777777" w:rsidR="00EB46CD" w:rsidRPr="00C8553E" w:rsidRDefault="00EB46CD" w:rsidP="00EB46CD">
                      <w:pPr>
                        <w:spacing w:before="17"/>
                        <w:ind w:left="20"/>
                        <w:rPr>
                          <w:rFonts w:ascii="Roboto" w:hAnsi="Roboto"/>
                          <w:sz w:val="28"/>
                          <w:szCs w:val="28"/>
                        </w:rPr>
                      </w:pPr>
                      <w:r>
                        <w:rPr>
                          <w:rFonts w:ascii="Roboto" w:hAnsi="Roboto"/>
                          <w:w w:val="90"/>
                          <w:sz w:val="28"/>
                          <w:szCs w:val="28"/>
                        </w:rPr>
                        <w:t>CAREER OBJECTIV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C56A8">
        <w:rPr>
          <w:noProof/>
        </w:rPr>
        <mc:AlternateContent>
          <mc:Choice Requires="wps">
            <w:drawing>
              <wp:anchor distT="0" distB="0" distL="114300" distR="114300" simplePos="0" relativeHeight="251723776" behindDoc="1" locked="0" layoutInCell="1" allowOverlap="1" wp14:anchorId="4FB7091D" wp14:editId="3A5FC7F5">
                <wp:simplePos x="0" y="0"/>
                <wp:positionH relativeFrom="page">
                  <wp:posOffset>5639859</wp:posOffset>
                </wp:positionH>
                <wp:positionV relativeFrom="page">
                  <wp:posOffset>4615180</wp:posOffset>
                </wp:positionV>
                <wp:extent cx="1041400" cy="227330"/>
                <wp:effectExtent l="0" t="0" r="0" b="1270"/>
                <wp:wrapNone/>
                <wp:docPr id="34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1400" cy="227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A9BBD6" w14:textId="39BA92B1" w:rsidR="009A1973" w:rsidRPr="004245A0" w:rsidRDefault="009A1973" w:rsidP="009A1973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Roboto" w:hAnsi="Roboto"/>
                                <w:w w:val="95"/>
                                <w:sz w:val="28"/>
                                <w:szCs w:val="28"/>
                              </w:rPr>
                              <w:t>ADDRES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B7091D" id="Text Box 34" o:spid="_x0000_s1035" type="#_x0000_t202" style="position:absolute;left:0;text-align:left;margin-left:444.1pt;margin-top:363.4pt;width:82pt;height:17.9pt;z-index:-251592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" filled="f" stroked="f">
                <v:textbox inset="0,0,0,0">
                  <w:txbxContent>
                    <w:p w14:paraId="65A9BBD6" w14:textId="39BA92B1" w:rsidR="009A1973" w:rsidRPr="004245A0" w:rsidRDefault="009A1973" w:rsidP="009A1973">
                      <w:pPr>
                        <w:spacing w:before="17"/>
                        <w:ind w:left="20"/>
                        <w:rPr>
                          <w:rFonts w:ascii="Roboto" w:hAnsi="Roboto"/>
                          <w:sz w:val="28"/>
                          <w:szCs w:val="28"/>
                        </w:rPr>
                      </w:pPr>
                      <w:r>
                        <w:rPr>
                          <w:rFonts w:ascii="Roboto" w:hAnsi="Roboto"/>
                          <w:w w:val="95"/>
                          <w:sz w:val="28"/>
                          <w:szCs w:val="28"/>
                        </w:rPr>
                        <w:t>ADDRES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C56A8">
        <w:rPr>
          <w:noProof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10647296" wp14:editId="506DDF6A">
                <wp:simplePos x="0" y="0"/>
                <wp:positionH relativeFrom="column">
                  <wp:posOffset>5052483</wp:posOffset>
                </wp:positionH>
                <wp:positionV relativeFrom="paragraph">
                  <wp:posOffset>4298738</wp:posOffset>
                </wp:positionV>
                <wp:extent cx="1024467" cy="10160"/>
                <wp:effectExtent l="0" t="0" r="23495" b="27940"/>
                <wp:wrapNone/>
                <wp:docPr id="56" name="Straight Connector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24467" cy="1016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75113C" id="Straight Connector 56" o:spid="_x0000_s1026" style="position:absolute;flip:y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7.85pt,338.5pt" to="478.5pt,33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" strokecolor="#0f6fc6 [3204]" strokeweight="1.5pt">
                <v:stroke joinstyle="miter"/>
              </v:line>
            </w:pict>
          </mc:Fallback>
        </mc:AlternateContent>
      </w:r>
      <w:r w:rsidR="000C56A8">
        <w:rPr>
          <w:noProof/>
        </w:rPr>
        <w:drawing>
          <wp:anchor distT="0" distB="0" distL="114300" distR="114300" simplePos="0" relativeHeight="251721728" behindDoc="1" locked="0" layoutInCell="1" allowOverlap="1" wp14:anchorId="209720C2" wp14:editId="2E7E4BA6">
            <wp:simplePos x="0" y="0"/>
            <wp:positionH relativeFrom="column">
              <wp:posOffset>5007610</wp:posOffset>
            </wp:positionH>
            <wp:positionV relativeFrom="page">
              <wp:posOffset>4512734</wp:posOffset>
            </wp:positionV>
            <wp:extent cx="325755" cy="325755"/>
            <wp:effectExtent l="0" t="0" r="0" b="0"/>
            <wp:wrapTight wrapText="bothSides">
              <wp:wrapPolygon edited="0">
                <wp:start x="3789" y="0"/>
                <wp:lineTo x="1263" y="12632"/>
                <wp:lineTo x="1263" y="20211"/>
                <wp:lineTo x="7579" y="20211"/>
                <wp:lineTo x="12632" y="20211"/>
                <wp:lineTo x="18947" y="20211"/>
                <wp:lineTo x="18947" y="12632"/>
                <wp:lineTo x="16421" y="0"/>
                <wp:lineTo x="3789" y="0"/>
              </wp:wrapPolygon>
            </wp:wrapTight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"/>
                    <pic:cNvPicPr/>
                  </pic:nvPicPr>
                  <pic:blipFill>
                    <a:blip r:embed="rId12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25755" cy="325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7FAD">
        <w:rPr>
          <w:noProof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6D8B1C50" wp14:editId="09682EF1">
                <wp:simplePos x="0" y="0"/>
                <wp:positionH relativeFrom="column">
                  <wp:posOffset>5027930</wp:posOffset>
                </wp:positionH>
                <wp:positionV relativeFrom="paragraph">
                  <wp:posOffset>2009775</wp:posOffset>
                </wp:positionV>
                <wp:extent cx="1092200" cy="8890"/>
                <wp:effectExtent l="0" t="0" r="31750" b="2921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92200" cy="889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ED08F52" id="Straight Connector 31" o:spid="_x0000_s1026" style="position:absolute;flip:y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5.9pt,158.25pt" to="481.9pt,15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" strokecolor="#0f6fc6 [3204]" strokeweight="1.5pt">
                <v:stroke joinstyle="miter"/>
              </v:line>
            </w:pict>
          </mc:Fallback>
        </mc:AlternateContent>
      </w:r>
      <w:r w:rsidR="00107FAD"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479951D5" wp14:editId="368723C0">
                <wp:simplePos x="0" y="0"/>
                <wp:positionH relativeFrom="page">
                  <wp:posOffset>5641046</wp:posOffset>
                </wp:positionH>
                <wp:positionV relativeFrom="page">
                  <wp:posOffset>2319160</wp:posOffset>
                </wp:positionV>
                <wp:extent cx="1041400" cy="227330"/>
                <wp:effectExtent l="0" t="0" r="0" b="1270"/>
                <wp:wrapNone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1400" cy="227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B61F88" w14:textId="77777777" w:rsidR="00BC6EED" w:rsidRPr="004245A0" w:rsidRDefault="00BC6EED" w:rsidP="00BC6EED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8"/>
                                <w:szCs w:val="28"/>
                              </w:rPr>
                            </w:pPr>
                            <w:r w:rsidRPr="004245A0">
                              <w:rPr>
                                <w:rFonts w:ascii="Roboto" w:hAnsi="Roboto"/>
                                <w:w w:val="95"/>
                                <w:sz w:val="28"/>
                                <w:szCs w:val="28"/>
                              </w:rPr>
                              <w:t>CONTAC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9951D5" id="Text Box 16" o:spid="_x0000_s1036" type="#_x0000_t202" style="position:absolute;left:0;text-align:left;margin-left:444.2pt;margin-top:182.6pt;width:82pt;height:17.9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" filled="f" stroked="f">
                <v:textbox inset="0,0,0,0">
                  <w:txbxContent>
                    <w:p w14:paraId="56B61F88" w14:textId="77777777" w:rsidR="00BC6EED" w:rsidRPr="004245A0" w:rsidRDefault="00BC6EED" w:rsidP="00BC6EED">
                      <w:pPr>
                        <w:spacing w:before="17"/>
                        <w:ind w:left="20"/>
                        <w:rPr>
                          <w:rFonts w:ascii="Roboto" w:hAnsi="Roboto"/>
                          <w:sz w:val="28"/>
                          <w:szCs w:val="28"/>
                        </w:rPr>
                      </w:pPr>
                      <w:r w:rsidRPr="004245A0">
                        <w:rPr>
                          <w:rFonts w:ascii="Roboto" w:hAnsi="Roboto"/>
                          <w:w w:val="95"/>
                          <w:sz w:val="28"/>
                          <w:szCs w:val="28"/>
                        </w:rPr>
                        <w:t>CONTACT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5858A9">
        <w:rPr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3A5EABBF" wp14:editId="014DD31F">
                <wp:simplePos x="0" y="0"/>
                <wp:positionH relativeFrom="column">
                  <wp:posOffset>93132</wp:posOffset>
                </wp:positionH>
                <wp:positionV relativeFrom="paragraph">
                  <wp:posOffset>3441488</wp:posOffset>
                </wp:positionV>
                <wp:extent cx="1303867" cy="4233"/>
                <wp:effectExtent l="0" t="0" r="29845" b="3429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03867" cy="4233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428D22" id="Straight Connector 32" o:spid="_x0000_s1026" style="position:absolute;flip:y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.35pt,271pt" to="110pt,27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" strokecolor="#0f6fc6 [3204]" strokeweight="1.5pt">
                <v:stroke joinstyle="miter"/>
              </v:line>
            </w:pict>
          </mc:Fallback>
        </mc:AlternateContent>
      </w:r>
      <w:r w:rsidR="00B84256">
        <w:rPr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374B30B1" wp14:editId="0E9092F5">
                <wp:simplePos x="0" y="0"/>
                <wp:positionH relativeFrom="column">
                  <wp:posOffset>75763</wp:posOffset>
                </wp:positionH>
                <wp:positionV relativeFrom="paragraph">
                  <wp:posOffset>1956171</wp:posOffset>
                </wp:positionV>
                <wp:extent cx="1777562" cy="0"/>
                <wp:effectExtent l="0" t="0" r="0" b="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77562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E30CA3" id="Straight Connector 30" o:spid="_x0000_s1026" style="position:absolute;flip:y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.95pt,154.05pt" to="145.9pt,1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" strokecolor="#0f6fc6 [3204]" strokeweight="1.5pt">
                <v:stroke joinstyle="miter"/>
              </v:line>
            </w:pict>
          </mc:Fallback>
        </mc:AlternateContent>
      </w:r>
      <w:r w:rsidR="008D05E1"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76F18126" wp14:editId="2526FCD6">
                <wp:simplePos x="0" y="0"/>
                <wp:positionH relativeFrom="page">
                  <wp:align>center</wp:align>
                </wp:positionH>
                <wp:positionV relativeFrom="margin">
                  <wp:posOffset>153746</wp:posOffset>
                </wp:positionV>
                <wp:extent cx="4707255" cy="420370"/>
                <wp:effectExtent l="0" t="0" r="17145" b="17780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07255" cy="4203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FB7B55" w14:textId="34CA6DBF" w:rsidR="00BC6EED" w:rsidRPr="00065A99" w:rsidRDefault="00065A99" w:rsidP="00AB22CB">
                            <w:pPr>
                              <w:spacing w:before="15"/>
                              <w:ind w:left="29"/>
                              <w:jc w:val="center"/>
                              <w:rPr>
                                <w:rFonts w:ascii="Roboto" w:hAnsi="Roboto"/>
                                <w:sz w:val="48"/>
                              </w:rPr>
                            </w:pPr>
                            <w:r>
                              <w:rPr>
                                <w:rFonts w:ascii="Roboto" w:hAnsi="Roboto"/>
                                <w:sz w:val="48"/>
                              </w:rPr>
                              <w:t>{{</w:t>
                            </w:r>
                            <w:proofErr w:type="spellStart"/>
                            <w:r>
                              <w:rPr>
                                <w:rFonts w:ascii="Roboto" w:hAnsi="Roboto"/>
                                <w:sz w:val="48"/>
                              </w:rPr>
                              <w:t>firstname</w:t>
                            </w:r>
                            <w:proofErr w:type="spellEnd"/>
                            <w:r>
                              <w:rPr>
                                <w:rFonts w:ascii="Roboto" w:hAnsi="Roboto"/>
                                <w:sz w:val="48"/>
                              </w:rPr>
                              <w:t>}} {{</w:t>
                            </w:r>
                            <w:proofErr w:type="spellStart"/>
                            <w:r w:rsidR="006E44DA">
                              <w:rPr>
                                <w:rFonts w:ascii="Roboto" w:hAnsi="Roboto"/>
                                <w:sz w:val="48"/>
                              </w:rPr>
                              <w:t>lastname</w:t>
                            </w:r>
                            <w:proofErr w:type="spellEnd"/>
                            <w:r>
                              <w:rPr>
                                <w:rFonts w:ascii="Roboto" w:hAnsi="Roboto"/>
                                <w:sz w:val="48"/>
                              </w:rPr>
                              <w:t>}}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F18126" id="Text Box 19" o:spid="_x0000_s1037" type="#_x0000_t202" style="position:absolute;left:0;text-align:left;margin-left:0;margin-top:12.1pt;width:370.65pt;height:33.1pt;z-index:-251656192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" filled="f" stroked="f">
                <v:textbox inset="0,0,0,0">
                  <w:txbxContent>
                    <w:p w14:paraId="66FB7B55" w14:textId="34CA6DBF" w:rsidR="00BC6EED" w:rsidRPr="00065A99" w:rsidRDefault="00065A99" w:rsidP="00AB22CB">
                      <w:pPr>
                        <w:spacing w:before="15"/>
                        <w:ind w:left="29"/>
                        <w:jc w:val="center"/>
                        <w:rPr>
                          <w:rFonts w:ascii="Roboto" w:hAnsi="Roboto"/>
                          <w:sz w:val="48"/>
                        </w:rPr>
                      </w:pPr>
                      <w:r>
                        <w:rPr>
                          <w:rFonts w:ascii="Roboto" w:hAnsi="Roboto"/>
                          <w:sz w:val="48"/>
                        </w:rPr>
                        <w:t>{{</w:t>
                      </w:r>
                      <w:proofErr w:type="spellStart"/>
                      <w:r>
                        <w:rPr>
                          <w:rFonts w:ascii="Roboto" w:hAnsi="Roboto"/>
                          <w:sz w:val="48"/>
                        </w:rPr>
                        <w:t>firstname</w:t>
                      </w:r>
                      <w:proofErr w:type="spellEnd"/>
                      <w:r>
                        <w:rPr>
                          <w:rFonts w:ascii="Roboto" w:hAnsi="Roboto"/>
                          <w:sz w:val="48"/>
                        </w:rPr>
                        <w:t>}} {{</w:t>
                      </w:r>
                      <w:proofErr w:type="spellStart"/>
                      <w:r w:rsidR="006E44DA">
                        <w:rPr>
                          <w:rFonts w:ascii="Roboto" w:hAnsi="Roboto"/>
                          <w:sz w:val="48"/>
                        </w:rPr>
                        <w:t>lastname</w:t>
                      </w:r>
                      <w:proofErr w:type="spellEnd"/>
                      <w:r>
                        <w:rPr>
                          <w:rFonts w:ascii="Roboto" w:hAnsi="Roboto"/>
                          <w:sz w:val="48"/>
                        </w:rPr>
                        <w:t>}}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AB22CB">
        <w:rPr>
          <w:noProof/>
          <w:sz w:val="2"/>
          <w:szCs w:val="2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6DD25D66" wp14:editId="43F81C7B">
                <wp:simplePos x="0" y="0"/>
                <wp:positionH relativeFrom="page">
                  <wp:align>center</wp:align>
                </wp:positionH>
                <wp:positionV relativeFrom="paragraph">
                  <wp:posOffset>547540</wp:posOffset>
                </wp:positionV>
                <wp:extent cx="2978590" cy="371192"/>
                <wp:effectExtent l="0" t="0" r="0" b="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8590" cy="37119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1830EB" w14:textId="77777777" w:rsidR="003D27BB" w:rsidRPr="00142756" w:rsidRDefault="003D27BB" w:rsidP="00AB22CB">
                            <w:pPr>
                              <w:jc w:val="center"/>
                              <w:rPr>
                                <w:sz w:val="30"/>
                                <w:szCs w:val="30"/>
                                <w:lang w:val="fr-FR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  <w:lang w:val="fr-FR"/>
                              </w:rPr>
                              <w:t>{{</w:t>
                            </w:r>
                            <w:proofErr w:type="spellStart"/>
                            <w:r>
                              <w:rPr>
                                <w:sz w:val="30"/>
                                <w:szCs w:val="30"/>
                                <w:lang w:val="fr-FR"/>
                              </w:rPr>
                              <w:t>professiontitle</w:t>
                            </w:r>
                            <w:proofErr w:type="spellEnd"/>
                            <w:r>
                              <w:rPr>
                                <w:sz w:val="30"/>
                                <w:szCs w:val="30"/>
                                <w:lang w:val="fr-FR"/>
                              </w:rPr>
                              <w:t>}}</w:t>
                            </w:r>
                          </w:p>
                          <w:p w14:paraId="33590925" w14:textId="61CCE91F" w:rsidR="00BC6EED" w:rsidRPr="00142756" w:rsidRDefault="00BC6EED" w:rsidP="00AB22CB">
                            <w:pPr>
                              <w:jc w:val="center"/>
                              <w:rPr>
                                <w:sz w:val="30"/>
                                <w:szCs w:val="30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D25D66" id="Text Box 52" o:spid="_x0000_s1038" type="#_x0000_t202" style="position:absolute;left:0;text-align:left;margin-left:0;margin-top:43.1pt;width:234.55pt;height:29.25pt;z-index:25171046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" filled="f" stroked="f" strokeweight=".5pt">
                <v:textbox>
                  <w:txbxContent>
                    <w:p w14:paraId="0D1830EB" w14:textId="77777777" w:rsidR="003D27BB" w:rsidRPr="00142756" w:rsidRDefault="003D27BB" w:rsidP="00AB22CB">
                      <w:pPr>
                        <w:jc w:val="center"/>
                        <w:rPr>
                          <w:sz w:val="30"/>
                          <w:szCs w:val="30"/>
                          <w:lang w:val="fr-FR"/>
                        </w:rPr>
                      </w:pPr>
                      <w:r>
                        <w:rPr>
                          <w:sz w:val="30"/>
                          <w:szCs w:val="30"/>
                          <w:lang w:val="fr-FR"/>
                        </w:rPr>
                        <w:t>{{</w:t>
                      </w:r>
                      <w:proofErr w:type="spellStart"/>
                      <w:r>
                        <w:rPr>
                          <w:sz w:val="30"/>
                          <w:szCs w:val="30"/>
                          <w:lang w:val="fr-FR"/>
                        </w:rPr>
                        <w:t>professiontitle</w:t>
                      </w:r>
                      <w:proofErr w:type="spellEnd"/>
                      <w:r>
                        <w:rPr>
                          <w:sz w:val="30"/>
                          <w:szCs w:val="30"/>
                          <w:lang w:val="fr-FR"/>
                        </w:rPr>
                        <w:t>}}</w:t>
                      </w:r>
                    </w:p>
                    <w:p w14:paraId="33590925" w14:textId="61CCE91F" w:rsidR="00BC6EED" w:rsidRPr="00142756" w:rsidRDefault="00BC6EED" w:rsidP="00AB22CB">
                      <w:pPr>
                        <w:jc w:val="center"/>
                        <w:rPr>
                          <w:sz w:val="30"/>
                          <w:szCs w:val="30"/>
                          <w:lang w:val="fr-FR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9A2C47">
        <w:rPr>
          <w:noProof/>
        </w:rPr>
        <mc:AlternateContent>
          <mc:Choice Requires="wps">
            <w:drawing>
              <wp:anchor distT="0" distB="0" distL="114300" distR="114300" simplePos="0" relativeHeight="251731968" behindDoc="1" locked="0" layoutInCell="1" allowOverlap="1" wp14:anchorId="50B2010C" wp14:editId="467D2F5B">
                <wp:simplePos x="0" y="0"/>
                <wp:positionH relativeFrom="page">
                  <wp:posOffset>5387927</wp:posOffset>
                </wp:positionH>
                <wp:positionV relativeFrom="margin">
                  <wp:posOffset>7801708</wp:posOffset>
                </wp:positionV>
                <wp:extent cx="1842868" cy="778510"/>
                <wp:effectExtent l="0" t="0" r="5080" b="2540"/>
                <wp:wrapNone/>
                <wp:docPr id="39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42868" cy="7785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D1A288" w14:textId="03BD49B1" w:rsidR="00823D7C" w:rsidRPr="007C0F45" w:rsidRDefault="00823D7C" w:rsidP="00823D7C">
                            <w:pPr>
                              <w:spacing w:before="123" w:line="205" w:lineRule="exact"/>
                              <w:ind w:left="20"/>
                              <w:jc w:val="both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r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{{languages}}</w:t>
                            </w:r>
                          </w:p>
                          <w:p w14:paraId="4E63E03F" w14:textId="77777777" w:rsidR="00823D7C" w:rsidRDefault="00823D7C" w:rsidP="00823D7C">
                            <w:pPr>
                              <w:spacing w:before="127" w:line="205" w:lineRule="exact"/>
                              <w:ind w:left="24"/>
                              <w:jc w:val="both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689EA268" w14:textId="77777777" w:rsidR="00823D7C" w:rsidRPr="00A57200" w:rsidRDefault="00823D7C" w:rsidP="00823D7C">
                            <w:pPr>
                              <w:spacing w:before="127" w:line="205" w:lineRule="exact"/>
                              <w:ind w:left="24"/>
                              <w:jc w:val="both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B2010C" id="Text Box 39" o:spid="_x0000_s1031" type="#_x0000_t202" style="position:absolute;left:0;text-align:left;margin-left:424.25pt;margin-top:614.3pt;width:145.1pt;height:61.3pt;z-index:-251584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" filled="f" stroked="f">
                <v:textbox inset="0,0,0,0">
                  <w:txbxContent>
                    <w:p w14:paraId="5BD1A288" w14:textId="03BD49B1" w:rsidR="00823D7C" w:rsidRPr="007C0F45" w:rsidRDefault="00823D7C" w:rsidP="00823D7C">
                      <w:pPr>
                        <w:spacing w:before="123" w:line="205" w:lineRule="exact"/>
                        <w:ind w:left="20"/>
                        <w:jc w:val="both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r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{{languages}}</w:t>
                      </w:r>
                    </w:p>
                    <w:p w14:paraId="4E63E03F" w14:textId="77777777" w:rsidR="00823D7C" w:rsidRDefault="00823D7C" w:rsidP="00823D7C">
                      <w:pPr>
                        <w:spacing w:before="127" w:line="205" w:lineRule="exact"/>
                        <w:ind w:left="24"/>
                        <w:jc w:val="both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</w:p>
                    <w:p w14:paraId="689EA268" w14:textId="77777777" w:rsidR="00823D7C" w:rsidRPr="00A57200" w:rsidRDefault="00823D7C" w:rsidP="00823D7C">
                      <w:pPr>
                        <w:spacing w:before="127" w:line="205" w:lineRule="exact"/>
                        <w:ind w:left="24"/>
                        <w:jc w:val="both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9A2C47">
        <w:rPr>
          <w:noProof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6C59A90D" wp14:editId="056F1DD6">
                <wp:simplePos x="0" y="0"/>
                <wp:positionH relativeFrom="margin">
                  <wp:posOffset>5036625</wp:posOffset>
                </wp:positionH>
                <wp:positionV relativeFrom="page">
                  <wp:posOffset>6393766</wp:posOffset>
                </wp:positionV>
                <wp:extent cx="780757" cy="1204110"/>
                <wp:effectExtent l="0" t="0" r="635" b="1524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0757" cy="12041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BBADEB" w14:textId="6DC09243" w:rsidR="00BC6EED" w:rsidRPr="00823D7C" w:rsidRDefault="00823D7C" w:rsidP="00823D7C">
                            <w:pPr>
                              <w:pStyle w:val="BodyText"/>
                              <w:spacing w:before="0"/>
                              <w:jc w:val="both"/>
                              <w:rPr>
                                <w:rFonts w:ascii="Open Sans" w:hAnsi="Open Sans" w:cs="Open Sans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823D7C">
                              <w:rPr>
                                <w:rFonts w:ascii="Open Sans" w:hAnsi="Open Sans" w:cs="Open Sans"/>
                                <w:b/>
                                <w:bCs/>
                                <w:sz w:val="22"/>
                                <w:szCs w:val="22"/>
                              </w:rPr>
                              <w:t>{{skills}}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59A90D" id="Text Box 8" o:spid="_x0000_s1028" type="#_x0000_t202" style="position:absolute;left:0;text-align:left;margin-left:396.6pt;margin-top:503.45pt;width:61.5pt;height:94.8pt;z-index:-2516449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" filled="f" stroked="f">
                <v:textbox inset="0,0,0,0">
                  <w:txbxContent>
                    <w:p w14:paraId="0FBBADEB" w14:textId="6DC09243" w:rsidR="00BC6EED" w:rsidRPr="00823D7C" w:rsidRDefault="00823D7C" w:rsidP="00823D7C">
                      <w:pPr>
                        <w:pStyle w:val="BodyText"/>
                        <w:spacing w:before="0"/>
                        <w:jc w:val="both"/>
                        <w:rPr>
                          <w:rFonts w:ascii="Open Sans" w:hAnsi="Open Sans" w:cs="Open Sans"/>
                          <w:b/>
                          <w:bCs/>
                          <w:sz w:val="22"/>
                          <w:szCs w:val="22"/>
                        </w:rPr>
                      </w:pPr>
                      <w:r w:rsidRPr="00823D7C">
                        <w:rPr>
                          <w:rFonts w:ascii="Open Sans" w:hAnsi="Open Sans" w:cs="Open Sans"/>
                          <w:b/>
                          <w:bCs/>
                          <w:sz w:val="22"/>
                          <w:szCs w:val="22"/>
                        </w:rPr>
                        <w:t>{{skills}}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9A2C47" w:rsidRPr="00BC6EED">
        <w:rPr>
          <w:noProof/>
          <w:sz w:val="2"/>
          <w:szCs w:val="2"/>
        </w:rPr>
        <w:drawing>
          <wp:anchor distT="0" distB="0" distL="114300" distR="114300" simplePos="0" relativeHeight="251706368" behindDoc="0" locked="0" layoutInCell="1" allowOverlap="1" wp14:anchorId="0F9D670B" wp14:editId="7D658686">
            <wp:simplePos x="0" y="0"/>
            <wp:positionH relativeFrom="page">
              <wp:posOffset>415290</wp:posOffset>
            </wp:positionH>
            <wp:positionV relativeFrom="paragraph">
              <wp:posOffset>3151407</wp:posOffset>
            </wp:positionV>
            <wp:extent cx="242570" cy="242570"/>
            <wp:effectExtent l="0" t="0" r="0" b="0"/>
            <wp:wrapNone/>
            <wp:docPr id="47" name="Picture 47" descr="C:\Users\abdou\Desktop\Resumes for Customer\Customer Project\Resume 2\icon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bdou\Desktop\Resumes for Customer\Customer Project\Resume 2\icon2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" cy="242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2C47">
        <w:rPr>
          <w:noProof/>
        </w:rPr>
        <mc:AlternateContent>
          <mc:Choice Requires="wps">
            <w:drawing>
              <wp:anchor distT="0" distB="0" distL="114300" distR="114300" simplePos="0" relativeHeight="251712512" behindDoc="1" locked="0" layoutInCell="1" allowOverlap="1" wp14:anchorId="21B0321D" wp14:editId="04021BEC">
                <wp:simplePos x="0" y="0"/>
                <wp:positionH relativeFrom="page">
                  <wp:posOffset>401320</wp:posOffset>
                </wp:positionH>
                <wp:positionV relativeFrom="page">
                  <wp:posOffset>4080999</wp:posOffset>
                </wp:positionV>
                <wp:extent cx="4745355" cy="2272420"/>
                <wp:effectExtent l="0" t="0" r="17145" b="13970"/>
                <wp:wrapNone/>
                <wp:docPr id="29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45355" cy="2272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4E9499" w14:textId="7394A0B0" w:rsidR="00F01935" w:rsidRDefault="00F6037B" w:rsidP="00F01935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{{</w:t>
                            </w:r>
                            <w:r w:rsidR="00F01935" w:rsidRPr="00F01935">
                              <w:t xml:space="preserve"> </w:t>
                            </w:r>
                            <w:proofErr w:type="spellStart"/>
                            <w:r w:rsidR="00F01935" w:rsidRPr="00F01935"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firstcompany</w:t>
                            </w:r>
                            <w:proofErr w:type="spellEnd"/>
                            <w:proofErr w:type="gramEnd"/>
                            <w:r w:rsidR="00F01935" w:rsidRPr="00F01935"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}}</w:t>
                            </w:r>
                            <w:r w:rsidR="00F01935"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01935" w:rsidRPr="002F3181">
                              <w:rPr>
                                <w:rFonts w:asciiTheme="minorHAnsi" w:hAnsiTheme="minorHAnsi" w:cstheme="minorHAnsi"/>
                                <w:bCs/>
                                <w:sz w:val="24"/>
                                <w:szCs w:val="24"/>
                              </w:rPr>
                              <w:t>{{</w:t>
                            </w:r>
                            <w:r w:rsidR="008A43B3" w:rsidRPr="002F3181">
                              <w:rPr>
                                <w:rFonts w:asciiTheme="minorHAnsi" w:hAnsiTheme="minorHAnsi" w:cstheme="minorHAnsi"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="008A43B3" w:rsidRPr="002F3181">
                              <w:rPr>
                                <w:rFonts w:asciiTheme="minorHAnsi" w:hAnsiTheme="minorHAnsi" w:cstheme="minorHAnsi"/>
                                <w:bCs/>
                                <w:sz w:val="24"/>
                                <w:szCs w:val="24"/>
                              </w:rPr>
                              <w:t>firstown</w:t>
                            </w:r>
                            <w:proofErr w:type="spellEnd"/>
                            <w:r w:rsidR="008A43B3" w:rsidRPr="002F3181">
                              <w:rPr>
                                <w:rFonts w:asciiTheme="minorHAnsi" w:hAnsiTheme="minorHAnsi" w:cstheme="minorHAnsi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01935" w:rsidRPr="002F3181">
                              <w:rPr>
                                <w:rFonts w:asciiTheme="minorHAnsi" w:hAnsiTheme="minorHAnsi" w:cstheme="minorHAnsi"/>
                                <w:bCs/>
                                <w:sz w:val="24"/>
                                <w:szCs w:val="24"/>
                              </w:rPr>
                              <w:t>}}</w:t>
                            </w:r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27744A65" w14:textId="5B7ABE66" w:rsidR="004245A0" w:rsidRPr="002F3181" w:rsidRDefault="00E80E44" w:rsidP="008A43B3">
                            <w:pPr>
                              <w:pStyle w:val="BodyText"/>
                              <w:rPr>
                                <w:rFonts w:ascii="Open Sans SemiBold"/>
                                <w:sz w:val="24"/>
                                <w:szCs w:val="24"/>
                                <w:lang w:eastAsia="zh-TW"/>
                              </w:rPr>
                            </w:pPr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{{</w:t>
                            </w:r>
                            <w:proofErr w:type="spellStart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firstpost</w:t>
                            </w:r>
                            <w:proofErr w:type="spellEnd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}}</w:t>
                            </w:r>
                            <w:r w:rsidR="00F01935"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  <w:lang w:eastAsia="zh-TW"/>
                              </w:rPr>
                              <w:t xml:space="preserve"> </w:t>
                            </w:r>
                            <w:r w:rsidR="00F01935"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>{{</w:t>
                            </w:r>
                            <w:proofErr w:type="spellStart"/>
                            <w:r w:rsidR="008A43B3" w:rsidRPr="002F3181"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>firststart</w:t>
                            </w:r>
                            <w:proofErr w:type="spellEnd"/>
                            <w:r w:rsidR="00F01935" w:rsidRPr="002F3181"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>}} {{</w:t>
                            </w:r>
                            <w:proofErr w:type="spellStart"/>
                            <w:r w:rsidR="008A43B3" w:rsidRPr="002F3181"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>firstend</w:t>
                            </w:r>
                            <w:proofErr w:type="spellEnd"/>
                            <w:r w:rsidR="00F01935" w:rsidRPr="002F3181"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>}}</w:t>
                            </w:r>
                          </w:p>
                          <w:p w14:paraId="50D35C38" w14:textId="5157A768" w:rsidR="008A43B3" w:rsidRDefault="008A43B3" w:rsidP="008A43B3">
                            <w:pPr>
                              <w:pStyle w:val="BodyText"/>
                              <w:rPr>
                                <w:rFonts w:ascii="Open Sans SemiBold"/>
                                <w:sz w:val="24"/>
                                <w:szCs w:val="24"/>
                              </w:rPr>
                            </w:pPr>
                            <w:r w:rsidRPr="002F3181">
                              <w:rPr>
                                <w:rFonts w:ascii="Open Sans SemiBold"/>
                                <w:sz w:val="24"/>
                                <w:szCs w:val="24"/>
                              </w:rPr>
                              <w:t>{{</w:t>
                            </w:r>
                            <w:proofErr w:type="spellStart"/>
                            <w:r w:rsidRPr="002F3181">
                              <w:rPr>
                                <w:rFonts w:ascii="Open Sans SemiBold"/>
                                <w:sz w:val="24"/>
                                <w:szCs w:val="24"/>
                              </w:rPr>
                              <w:t>firstdes</w:t>
                            </w:r>
                            <w:proofErr w:type="spellEnd"/>
                            <w:r w:rsidRPr="002F3181">
                              <w:rPr>
                                <w:rFonts w:ascii="Open Sans SemiBold"/>
                                <w:sz w:val="24"/>
                                <w:szCs w:val="24"/>
                              </w:rPr>
                              <w:t>}}</w:t>
                            </w:r>
                          </w:p>
                          <w:p w14:paraId="2ABE2E1A" w14:textId="5CFB75CF" w:rsidR="009602CF" w:rsidRPr="002F3181" w:rsidRDefault="009602CF" w:rsidP="008A43B3">
                            <w:pPr>
                              <w:pStyle w:val="BodyText"/>
                              <w:rPr>
                                <w:rFonts w:ascii="Open Sans SemiBol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SemiBold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1AC35AB8" w14:textId="7332E28D" w:rsidR="008A43B3" w:rsidRDefault="008A43B3" w:rsidP="002F3181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{{</w:t>
                            </w:r>
                            <w:r w:rsidRPr="00F01935"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second</w:t>
                            </w:r>
                            <w:r w:rsidRPr="00F01935"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company</w:t>
                            </w:r>
                            <w:proofErr w:type="spellEnd"/>
                            <w:proofErr w:type="gramEnd"/>
                            <w:r w:rsidRPr="00F01935"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}} {{</w:t>
                            </w:r>
                            <w:r w:rsidRPr="008A43B3"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second</w:t>
                            </w:r>
                            <w:r w:rsidRPr="008A43B3"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town</w:t>
                            </w:r>
                            <w:proofErr w:type="spellEnd"/>
                            <w:r w:rsidRPr="008A43B3"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>}} </w:t>
                            </w:r>
                          </w:p>
                          <w:p w14:paraId="537BFD90" w14:textId="662134E4" w:rsidR="008A43B3" w:rsidRDefault="008A43B3" w:rsidP="008A43B3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  <w:lang w:eastAsia="zh-TW"/>
                              </w:rPr>
                            </w:pPr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{{</w:t>
                            </w:r>
                            <w:proofErr w:type="spellStart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secondpost</w:t>
                            </w:r>
                            <w:proofErr w:type="spellEnd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}}</w:t>
                            </w:r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  <w:lang w:eastAsia="zh-TW"/>
                              </w:rPr>
                              <w:t xml:space="preserve"> </w:t>
                            </w:r>
                            <w:r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>{{</w:t>
                            </w:r>
                            <w:proofErr w:type="spellStart"/>
                            <w:r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>secondstart</w:t>
                            </w:r>
                            <w:proofErr w:type="spellEnd"/>
                            <w:r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>}} {{</w:t>
                            </w:r>
                            <w:proofErr w:type="spellStart"/>
                            <w:r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>secondend</w:t>
                            </w:r>
                            <w:proofErr w:type="spellEnd"/>
                            <w:r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>}}</w:t>
                            </w:r>
                          </w:p>
                          <w:p w14:paraId="56BB6A68" w14:textId="115530C2" w:rsidR="008A43B3" w:rsidRPr="008A43B3" w:rsidRDefault="008A43B3" w:rsidP="008A43B3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  <w:lang w:eastAsia="zh-TW"/>
                              </w:rPr>
                            </w:pPr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{{</w:t>
                            </w:r>
                            <w:proofErr w:type="spellStart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seconddes</w:t>
                            </w:r>
                            <w:proofErr w:type="spellEnd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}}</w:t>
                            </w:r>
                          </w:p>
                          <w:p w14:paraId="421E2D79" w14:textId="77777777" w:rsidR="008A43B3" w:rsidRPr="008A43B3" w:rsidRDefault="008A43B3" w:rsidP="008A43B3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B0321D" id="Text Box 29" o:spid="_x0000_s1041" type="#_x0000_t202" style="position:absolute;left:0;text-align:left;margin-left:31.6pt;margin-top:321.35pt;width:373.65pt;height:178.95pt;z-index:-251603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" filled="f" stroked="f">
                <v:textbox inset="0,0,0,0">
                  <w:txbxContent>
                    <w:p w14:paraId="694E9499" w14:textId="7394A0B0" w:rsidR="00F01935" w:rsidRDefault="00F6037B" w:rsidP="00F01935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{{</w:t>
                      </w:r>
                      <w:r w:rsidR="00F01935" w:rsidRPr="00F01935">
                        <w:t xml:space="preserve"> </w:t>
                      </w:r>
                      <w:proofErr w:type="spellStart"/>
                      <w:r w:rsidR="00F01935" w:rsidRPr="00F01935"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firstcompany</w:t>
                      </w:r>
                      <w:proofErr w:type="spellEnd"/>
                      <w:proofErr w:type="gramEnd"/>
                      <w:r w:rsidR="00F01935" w:rsidRPr="00F01935"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}}</w:t>
                      </w:r>
                      <w:r w:rsidR="00F01935"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F01935" w:rsidRPr="002F3181">
                        <w:rPr>
                          <w:rFonts w:asciiTheme="minorHAnsi" w:hAnsiTheme="minorHAnsi" w:cstheme="minorHAnsi"/>
                          <w:bCs/>
                          <w:sz w:val="24"/>
                          <w:szCs w:val="24"/>
                        </w:rPr>
                        <w:t>{{</w:t>
                      </w:r>
                      <w:r w:rsidR="008A43B3" w:rsidRPr="002F3181">
                        <w:rPr>
                          <w:rFonts w:asciiTheme="minorHAnsi" w:hAnsiTheme="minorHAnsi" w:cstheme="minorHAnsi"/>
                          <w:bCs/>
                        </w:rPr>
                        <w:t xml:space="preserve"> </w:t>
                      </w:r>
                      <w:proofErr w:type="spellStart"/>
                      <w:r w:rsidR="008A43B3" w:rsidRPr="002F3181">
                        <w:rPr>
                          <w:rFonts w:asciiTheme="minorHAnsi" w:hAnsiTheme="minorHAnsi" w:cstheme="minorHAnsi"/>
                          <w:bCs/>
                          <w:sz w:val="24"/>
                          <w:szCs w:val="24"/>
                        </w:rPr>
                        <w:t>firstown</w:t>
                      </w:r>
                      <w:proofErr w:type="spellEnd"/>
                      <w:r w:rsidR="008A43B3" w:rsidRPr="002F3181">
                        <w:rPr>
                          <w:rFonts w:asciiTheme="minorHAnsi" w:hAnsiTheme="minorHAnsi" w:cstheme="minorHAnsi"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="00F01935" w:rsidRPr="002F3181">
                        <w:rPr>
                          <w:rFonts w:asciiTheme="minorHAnsi" w:hAnsiTheme="minorHAnsi" w:cstheme="minorHAnsi"/>
                          <w:bCs/>
                          <w:sz w:val="24"/>
                          <w:szCs w:val="24"/>
                        </w:rPr>
                        <w:t>}}</w:t>
                      </w:r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> </w:t>
                      </w:r>
                    </w:p>
                    <w:p w14:paraId="27744A65" w14:textId="5B7ABE66" w:rsidR="004245A0" w:rsidRPr="002F3181" w:rsidRDefault="00E80E44" w:rsidP="008A43B3">
                      <w:pPr>
                        <w:pStyle w:val="BodyText"/>
                        <w:rPr>
                          <w:rFonts w:ascii="Open Sans SemiBold"/>
                          <w:sz w:val="24"/>
                          <w:szCs w:val="24"/>
                          <w:lang w:eastAsia="zh-TW"/>
                        </w:rPr>
                      </w:pPr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{{</w:t>
                      </w:r>
                      <w:proofErr w:type="spellStart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firstpost</w:t>
                      </w:r>
                      <w:proofErr w:type="spellEnd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}}</w:t>
                      </w:r>
                      <w:r w:rsidR="00F01935">
                        <w:rPr>
                          <w:rFonts w:ascii="Open Sans SemiBold"/>
                          <w:b/>
                          <w:sz w:val="24"/>
                          <w:szCs w:val="24"/>
                          <w:lang w:eastAsia="zh-TW"/>
                        </w:rPr>
                        <w:t xml:space="preserve"> </w:t>
                      </w:r>
                      <w:r w:rsidR="00F01935"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>{{</w:t>
                      </w:r>
                      <w:proofErr w:type="spellStart"/>
                      <w:r w:rsidR="008A43B3" w:rsidRPr="002F3181"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>firststart</w:t>
                      </w:r>
                      <w:proofErr w:type="spellEnd"/>
                      <w:r w:rsidR="00F01935" w:rsidRPr="002F3181"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>}} {{</w:t>
                      </w:r>
                      <w:proofErr w:type="spellStart"/>
                      <w:r w:rsidR="008A43B3" w:rsidRPr="002F3181"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>firstend</w:t>
                      </w:r>
                      <w:proofErr w:type="spellEnd"/>
                      <w:r w:rsidR="00F01935" w:rsidRPr="002F3181"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>}}</w:t>
                      </w:r>
                    </w:p>
                    <w:p w14:paraId="50D35C38" w14:textId="5157A768" w:rsidR="008A43B3" w:rsidRDefault="008A43B3" w:rsidP="008A43B3">
                      <w:pPr>
                        <w:pStyle w:val="BodyText"/>
                        <w:rPr>
                          <w:rFonts w:ascii="Open Sans SemiBold"/>
                          <w:sz w:val="24"/>
                          <w:szCs w:val="24"/>
                        </w:rPr>
                      </w:pPr>
                      <w:r w:rsidRPr="002F3181">
                        <w:rPr>
                          <w:rFonts w:ascii="Open Sans SemiBold"/>
                          <w:sz w:val="24"/>
                          <w:szCs w:val="24"/>
                        </w:rPr>
                        <w:t>{{</w:t>
                      </w:r>
                      <w:proofErr w:type="spellStart"/>
                      <w:r w:rsidRPr="002F3181">
                        <w:rPr>
                          <w:rFonts w:ascii="Open Sans SemiBold"/>
                          <w:sz w:val="24"/>
                          <w:szCs w:val="24"/>
                        </w:rPr>
                        <w:t>firstdes</w:t>
                      </w:r>
                      <w:proofErr w:type="spellEnd"/>
                      <w:r w:rsidRPr="002F3181">
                        <w:rPr>
                          <w:rFonts w:ascii="Open Sans SemiBold"/>
                          <w:sz w:val="24"/>
                          <w:szCs w:val="24"/>
                        </w:rPr>
                        <w:t>}}</w:t>
                      </w:r>
                    </w:p>
                    <w:p w14:paraId="2ABE2E1A" w14:textId="5CFB75CF" w:rsidR="009602CF" w:rsidRPr="002F3181" w:rsidRDefault="009602CF" w:rsidP="008A43B3">
                      <w:pPr>
                        <w:pStyle w:val="BodyText"/>
                        <w:rPr>
                          <w:rFonts w:ascii="Open Sans SemiBold"/>
                          <w:sz w:val="24"/>
                          <w:szCs w:val="24"/>
                        </w:rPr>
                      </w:pPr>
                      <w:r>
                        <w:rPr>
                          <w:rFonts w:ascii="Open Sans SemiBold"/>
                          <w:sz w:val="24"/>
                          <w:szCs w:val="24"/>
                        </w:rPr>
                        <w:tab/>
                      </w:r>
                    </w:p>
                    <w:p w14:paraId="1AC35AB8" w14:textId="7332E28D" w:rsidR="008A43B3" w:rsidRDefault="008A43B3" w:rsidP="002F3181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{{</w:t>
                      </w:r>
                      <w:r w:rsidRPr="00F01935">
                        <w:t xml:space="preserve"> </w:t>
                      </w:r>
                      <w:proofErr w:type="spellStart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second</w:t>
                      </w:r>
                      <w:r w:rsidRPr="00F01935"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company</w:t>
                      </w:r>
                      <w:proofErr w:type="spellEnd"/>
                      <w:proofErr w:type="gramEnd"/>
                      <w:r w:rsidRPr="00F01935"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}} {{</w:t>
                      </w:r>
                      <w:r w:rsidRPr="008A43B3">
                        <w:t xml:space="preserve"> </w:t>
                      </w:r>
                      <w:proofErr w:type="spellStart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second</w:t>
                      </w:r>
                      <w:r w:rsidRPr="008A43B3"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town</w:t>
                      </w:r>
                      <w:proofErr w:type="spellEnd"/>
                      <w:r w:rsidRPr="008A43B3"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>}} </w:t>
                      </w:r>
                    </w:p>
                    <w:p w14:paraId="537BFD90" w14:textId="662134E4" w:rsidR="008A43B3" w:rsidRDefault="008A43B3" w:rsidP="008A43B3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  <w:lang w:eastAsia="zh-TW"/>
                        </w:rPr>
                      </w:pPr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{{</w:t>
                      </w:r>
                      <w:proofErr w:type="spellStart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secondpost</w:t>
                      </w:r>
                      <w:proofErr w:type="spellEnd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}}</w:t>
                      </w:r>
                      <w:r>
                        <w:rPr>
                          <w:rFonts w:ascii="Open Sans SemiBold"/>
                          <w:b/>
                          <w:sz w:val="24"/>
                          <w:szCs w:val="24"/>
                          <w:lang w:eastAsia="zh-TW"/>
                        </w:rPr>
                        <w:t xml:space="preserve"> </w:t>
                      </w:r>
                      <w:r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>{{</w:t>
                      </w:r>
                      <w:proofErr w:type="spellStart"/>
                      <w:r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>secondstart</w:t>
                      </w:r>
                      <w:proofErr w:type="spellEnd"/>
                      <w:r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>}} {{</w:t>
                      </w:r>
                      <w:proofErr w:type="spellStart"/>
                      <w:r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>secondend</w:t>
                      </w:r>
                      <w:proofErr w:type="spellEnd"/>
                      <w:r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>}}</w:t>
                      </w:r>
                    </w:p>
                    <w:p w14:paraId="56BB6A68" w14:textId="115530C2" w:rsidR="008A43B3" w:rsidRPr="008A43B3" w:rsidRDefault="008A43B3" w:rsidP="008A43B3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  <w:lang w:eastAsia="zh-TW"/>
                        </w:rPr>
                      </w:pPr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{{</w:t>
                      </w:r>
                      <w:proofErr w:type="spellStart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seconddes</w:t>
                      </w:r>
                      <w:proofErr w:type="spellEnd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}}</w:t>
                      </w:r>
                    </w:p>
                    <w:p w14:paraId="421E2D79" w14:textId="77777777" w:rsidR="008A43B3" w:rsidRPr="008A43B3" w:rsidRDefault="008A43B3" w:rsidP="008A43B3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A2C47"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7948430B" wp14:editId="59F0BBF0">
                <wp:simplePos x="0" y="0"/>
                <wp:positionH relativeFrom="page">
                  <wp:posOffset>400929</wp:posOffset>
                </wp:positionH>
                <wp:positionV relativeFrom="page">
                  <wp:posOffset>2595489</wp:posOffset>
                </wp:positionV>
                <wp:extent cx="4521200" cy="907366"/>
                <wp:effectExtent l="0" t="0" r="12700" b="7620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1200" cy="90736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709B4A" w14:textId="402FE8DD" w:rsidR="005763EE" w:rsidRPr="00486567" w:rsidRDefault="00A57200" w:rsidP="005763EE">
                            <w:pPr>
                              <w:pStyle w:val="BodyText"/>
                              <w:spacing w:line="285" w:lineRule="auto"/>
                              <w:ind w:right="-1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>{{</w:t>
                            </w:r>
                            <w:proofErr w:type="gramStart"/>
                            <w:r w:rsidRPr="00A57200"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>objective</w:t>
                            </w:r>
                            <w: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 xml:space="preserve"> }</w:t>
                            </w:r>
                            <w:proofErr w:type="gramEnd"/>
                            <w: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>}</w:t>
                            </w:r>
                          </w:p>
                          <w:p w14:paraId="670254ED" w14:textId="77777777" w:rsidR="005763EE" w:rsidRPr="001F17A4" w:rsidRDefault="005763EE" w:rsidP="005763EE"/>
                          <w:p w14:paraId="0ECF13F1" w14:textId="7B8F9791" w:rsidR="00BC6EED" w:rsidRPr="00142756" w:rsidRDefault="00BC6EED" w:rsidP="00BC6EED">
                            <w:pPr>
                              <w:pStyle w:val="BodyText"/>
                              <w:spacing w:line="285" w:lineRule="auto"/>
                              <w:ind w:right="-1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48430B" id="Text Box 15" o:spid="_x0000_s1031" type="#_x0000_t202" style="position:absolute;left:0;text-align:left;margin-left:31.55pt;margin-top:204.35pt;width:356pt;height:71.45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" filled="f" stroked="f">
                <v:textbox inset="0,0,0,0">
                  <w:txbxContent>
                    <w:p w14:paraId="5C709B4A" w14:textId="402FE8DD" w:rsidR="005763EE" w:rsidRPr="00486567" w:rsidRDefault="00A57200" w:rsidP="005763EE">
                      <w:pPr>
                        <w:pStyle w:val="BodyText"/>
                        <w:spacing w:line="285" w:lineRule="auto"/>
                        <w:ind w:right="-1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>{{</w:t>
                      </w:r>
                      <w:proofErr w:type="gramStart"/>
                      <w:r w:rsidRPr="00A57200"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>objective</w:t>
                      </w:r>
                      <w:r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 xml:space="preserve"> }</w:t>
                      </w:r>
                      <w:proofErr w:type="gramEnd"/>
                      <w:r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>}</w:t>
                      </w:r>
                    </w:p>
                    <w:p w14:paraId="670254ED" w14:textId="77777777" w:rsidR="005763EE" w:rsidRPr="001F17A4" w:rsidRDefault="005763EE" w:rsidP="005763EE"/>
                    <w:p w14:paraId="0ECF13F1" w14:textId="7B8F9791" w:rsidR="00BC6EED" w:rsidRPr="00142756" w:rsidRDefault="00BC6EED" w:rsidP="00BC6EED">
                      <w:pPr>
                        <w:pStyle w:val="BodyText"/>
                        <w:spacing w:line="285" w:lineRule="auto"/>
                        <w:ind w:right="-1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C0F45">
        <w:rPr>
          <w:noProof/>
        </w:rPr>
        <mc:AlternateContent>
          <mc:Choice Requires="wps">
            <w:drawing>
              <wp:anchor distT="0" distB="0" distL="114300" distR="114300" simplePos="0" relativeHeight="251746304" behindDoc="1" locked="0" layoutInCell="1" allowOverlap="1" wp14:anchorId="2B065B0C" wp14:editId="592EAB55">
                <wp:simplePos x="0" y="0"/>
                <wp:positionH relativeFrom="margin">
                  <wp:posOffset>109453</wp:posOffset>
                </wp:positionH>
                <wp:positionV relativeFrom="margin">
                  <wp:align>bottom</wp:align>
                </wp:positionV>
                <wp:extent cx="4745355" cy="1568548"/>
                <wp:effectExtent l="0" t="0" r="17145" b="1270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45355" cy="15685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2E3C05" w14:textId="378950EB" w:rsidR="007C0F45" w:rsidRDefault="007C0F45" w:rsidP="007C0F45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{{</w:t>
                            </w:r>
                            <w:r w:rsidRPr="008A43B3"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activityplace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>}} </w:t>
                            </w:r>
                            <w:r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>{{</w:t>
                            </w:r>
                            <w:proofErr w:type="spellStart"/>
                            <w:r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>activitydate</w:t>
                            </w:r>
                            <w:proofErr w:type="spellEnd"/>
                            <w:r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>}}</w:t>
                            </w:r>
                          </w:p>
                          <w:p w14:paraId="7EBE1CDF" w14:textId="6279A349" w:rsidR="007C0F45" w:rsidRDefault="007C0F45" w:rsidP="007C0F45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{{</w:t>
                            </w:r>
                            <w:r w:rsidRPr="00F01935"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activitydes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>}} </w:t>
                            </w:r>
                          </w:p>
                          <w:p w14:paraId="6B2271D7" w14:textId="77777777" w:rsidR="007C0F45" w:rsidRPr="008A43B3" w:rsidRDefault="007C0F45" w:rsidP="007C0F45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065B0C" id="Text Box 7" o:spid="_x0000_s1043" type="#_x0000_t202" style="position:absolute;left:0;text-align:left;margin-left:8.6pt;margin-top:0;width:373.65pt;height:123.5pt;z-index:-251570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bottom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" filled="f" stroked="f">
                <v:textbox inset="0,0,0,0">
                  <w:txbxContent>
                    <w:p w14:paraId="4B2E3C05" w14:textId="378950EB" w:rsidR="007C0F45" w:rsidRDefault="007C0F45" w:rsidP="007C0F45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{{</w:t>
                      </w:r>
                      <w:r w:rsidRPr="008A43B3">
                        <w:t xml:space="preserve"> </w:t>
                      </w:r>
                      <w:proofErr w:type="spellStart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activityplace</w:t>
                      </w:r>
                      <w:proofErr w:type="spellEnd"/>
                      <w:proofErr w:type="gramEnd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>}} </w:t>
                      </w:r>
                      <w:r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>{{</w:t>
                      </w:r>
                      <w:proofErr w:type="spellStart"/>
                      <w:r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>activitydate</w:t>
                      </w:r>
                      <w:proofErr w:type="spellEnd"/>
                      <w:r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>}}</w:t>
                      </w:r>
                    </w:p>
                    <w:p w14:paraId="7EBE1CDF" w14:textId="6279A349" w:rsidR="007C0F45" w:rsidRDefault="007C0F45" w:rsidP="007C0F45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{{</w:t>
                      </w:r>
                      <w:r w:rsidRPr="00F01935">
                        <w:t xml:space="preserve"> </w:t>
                      </w:r>
                      <w:proofErr w:type="spellStart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activitydes</w:t>
                      </w:r>
                      <w:proofErr w:type="spellEnd"/>
                      <w:proofErr w:type="gramEnd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>}} </w:t>
                      </w:r>
                    </w:p>
                    <w:p w14:paraId="6B2271D7" w14:textId="77777777" w:rsidR="007C0F45" w:rsidRPr="008A43B3" w:rsidRDefault="007C0F45" w:rsidP="007C0F45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7C0F45" w:rsidRPr="00BC6EED">
        <w:rPr>
          <w:noProof/>
          <w:sz w:val="2"/>
          <w:szCs w:val="2"/>
        </w:rPr>
        <w:drawing>
          <wp:anchor distT="0" distB="0" distL="114300" distR="114300" simplePos="0" relativeHeight="251742208" behindDoc="0" locked="0" layoutInCell="1" allowOverlap="1" wp14:anchorId="38DDDD75" wp14:editId="623B3DC5">
            <wp:simplePos x="0" y="0"/>
            <wp:positionH relativeFrom="page">
              <wp:posOffset>462496</wp:posOffset>
            </wp:positionH>
            <wp:positionV relativeFrom="paragraph">
              <wp:posOffset>8060350</wp:posOffset>
            </wp:positionV>
            <wp:extent cx="260222" cy="260222"/>
            <wp:effectExtent l="0" t="0" r="6985" b="6985"/>
            <wp:wrapNone/>
            <wp:docPr id="4" name="Picture 4" descr="C:\Users\abdou\Desktop\Resumes for Customer\Customer Project\Resume 2\icon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bdou\Desktop\Resumes for Customer\Customer Project\Resume 2\icon2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175" cy="26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0F45">
        <w:rPr>
          <w:noProof/>
        </w:rPr>
        <mc:AlternateContent>
          <mc:Choice Requires="wps">
            <w:drawing>
              <wp:anchor distT="0" distB="0" distL="114300" distR="114300" simplePos="0" relativeHeight="251739136" behindDoc="1" locked="0" layoutInCell="1" allowOverlap="1" wp14:anchorId="725A0F67" wp14:editId="21E6E528">
                <wp:simplePos x="0" y="0"/>
                <wp:positionH relativeFrom="page">
                  <wp:posOffset>5399724</wp:posOffset>
                </wp:positionH>
                <wp:positionV relativeFrom="margin">
                  <wp:posOffset>8955775</wp:posOffset>
                </wp:positionV>
                <wp:extent cx="1997938" cy="866830"/>
                <wp:effectExtent l="0" t="0" r="2540" b="9525"/>
                <wp:wrapNone/>
                <wp:docPr id="51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97938" cy="8668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3F9719" w14:textId="5B0845A1" w:rsidR="00F815D8" w:rsidRPr="007C0F45" w:rsidRDefault="00F815D8" w:rsidP="00F815D8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</w:pPr>
                            <w:r w:rsidRPr="007C0F45"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>{{</w:t>
                            </w:r>
                            <w:proofErr w:type="spellStart"/>
                            <w:r w:rsidRPr="007C0F45"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>refname</w:t>
                            </w:r>
                            <w:proofErr w:type="spellEnd"/>
                            <w:r w:rsidRPr="007C0F45"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>}}</w:t>
                            </w:r>
                          </w:p>
                          <w:p w14:paraId="676412E5" w14:textId="76597733" w:rsidR="00F815D8" w:rsidRPr="007C0F45" w:rsidRDefault="00F815D8" w:rsidP="00F815D8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</w:pPr>
                            <w:r w:rsidRPr="007C0F45"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>{{</w:t>
                            </w:r>
                            <w:proofErr w:type="spellStart"/>
                            <w:r w:rsidRPr="007C0F45"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>refpost</w:t>
                            </w:r>
                            <w:proofErr w:type="spellEnd"/>
                            <w:r w:rsidRPr="007C0F45"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>}}</w:t>
                            </w:r>
                          </w:p>
                          <w:p w14:paraId="613EDA55" w14:textId="3C229256" w:rsidR="00F815D8" w:rsidRPr="007C0F45" w:rsidRDefault="00F815D8" w:rsidP="00F815D8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6"/>
                                <w:szCs w:val="26"/>
                              </w:rPr>
                            </w:pPr>
                            <w:r w:rsidRPr="007C0F45"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>{{</w:t>
                            </w:r>
                            <w:proofErr w:type="spellStart"/>
                            <w:r w:rsidRPr="007C0F45"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>refemail</w:t>
                            </w:r>
                            <w:proofErr w:type="spellEnd"/>
                            <w:r w:rsidRPr="007C0F45"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>}}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5A0F67" id="Text Box 51" o:spid="_x0000_s1034" type="#_x0000_t202" style="position:absolute;left:0;text-align:left;margin-left:425.2pt;margin-top:705.2pt;width:157.3pt;height:68.25pt;z-index:-251577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" filled="f" stroked="f">
                <v:textbox inset="0,0,0,0">
                  <w:txbxContent>
                    <w:p w14:paraId="783F9719" w14:textId="5B0845A1" w:rsidR="00F815D8" w:rsidRPr="007C0F45" w:rsidRDefault="00F815D8" w:rsidP="00F815D8">
                      <w:pPr>
                        <w:spacing w:before="17"/>
                        <w:ind w:left="20"/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</w:pPr>
                      <w:r w:rsidRPr="007C0F45"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>{{</w:t>
                      </w:r>
                      <w:proofErr w:type="spellStart"/>
                      <w:r w:rsidRPr="007C0F45"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>refname</w:t>
                      </w:r>
                      <w:proofErr w:type="spellEnd"/>
                      <w:r w:rsidRPr="007C0F45"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>}}</w:t>
                      </w:r>
                    </w:p>
                    <w:p w14:paraId="676412E5" w14:textId="76597733" w:rsidR="00F815D8" w:rsidRPr="007C0F45" w:rsidRDefault="00F815D8" w:rsidP="00F815D8">
                      <w:pPr>
                        <w:spacing w:before="17"/>
                        <w:ind w:left="20"/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</w:pPr>
                      <w:r w:rsidRPr="007C0F45"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>{{</w:t>
                      </w:r>
                      <w:proofErr w:type="spellStart"/>
                      <w:r w:rsidRPr="007C0F45"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>refpost</w:t>
                      </w:r>
                      <w:proofErr w:type="spellEnd"/>
                      <w:r w:rsidRPr="007C0F45"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>}}</w:t>
                      </w:r>
                    </w:p>
                    <w:p w14:paraId="613EDA55" w14:textId="3C229256" w:rsidR="00F815D8" w:rsidRPr="007C0F45" w:rsidRDefault="00F815D8" w:rsidP="00F815D8">
                      <w:pPr>
                        <w:spacing w:before="17"/>
                        <w:ind w:left="20"/>
                        <w:rPr>
                          <w:rFonts w:ascii="Roboto" w:hAnsi="Roboto"/>
                          <w:sz w:val="26"/>
                          <w:szCs w:val="26"/>
                        </w:rPr>
                      </w:pPr>
                      <w:r w:rsidRPr="007C0F45"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>{{</w:t>
                      </w:r>
                      <w:proofErr w:type="spellStart"/>
                      <w:r w:rsidRPr="007C0F45"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>refemail</w:t>
                      </w:r>
                      <w:proofErr w:type="spellEnd"/>
                      <w:r w:rsidRPr="007C0F45"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>}}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7C0F45">
        <w:rPr>
          <w:noProof/>
        </w:rPr>
        <mc:AlternateContent>
          <mc:Choice Requires="wps">
            <w:drawing>
              <wp:anchor distT="0" distB="0" distL="114300" distR="114300" simplePos="0" relativeHeight="251737088" behindDoc="1" locked="0" layoutInCell="1" allowOverlap="1" wp14:anchorId="5D8FF070" wp14:editId="5C5DD573">
                <wp:simplePos x="0" y="0"/>
                <wp:positionH relativeFrom="page">
                  <wp:posOffset>5700520</wp:posOffset>
                </wp:positionH>
                <wp:positionV relativeFrom="page">
                  <wp:posOffset>9243753</wp:posOffset>
                </wp:positionV>
                <wp:extent cx="1109345" cy="204470"/>
                <wp:effectExtent l="0" t="0" r="8255" b="11430"/>
                <wp:wrapNone/>
                <wp:docPr id="44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9345" cy="204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15D6E8" w14:textId="4766F7C3" w:rsidR="00F815D8" w:rsidRPr="004245A0" w:rsidRDefault="00F815D8" w:rsidP="00F815D8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>Reference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8FF070" id="Text Box 44" o:spid="_x0000_s1035" type="#_x0000_t202" style="position:absolute;left:0;text-align:left;margin-left:448.85pt;margin-top:727.85pt;width:87.35pt;height:16.1pt;z-index:-251579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" filled="f" stroked="f">
                <v:textbox inset="0,0,0,0">
                  <w:txbxContent>
                    <w:p w14:paraId="4D15D6E8" w14:textId="4766F7C3" w:rsidR="00F815D8" w:rsidRPr="004245A0" w:rsidRDefault="00F815D8" w:rsidP="00F815D8">
                      <w:pPr>
                        <w:spacing w:before="17"/>
                        <w:ind w:left="20"/>
                        <w:rPr>
                          <w:rFonts w:ascii="Roboto" w:hAnsi="Roboto"/>
                          <w:sz w:val="26"/>
                          <w:szCs w:val="26"/>
                        </w:rPr>
                      </w:pPr>
                      <w:r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>Reference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C0F45">
        <w:rPr>
          <w:noProof/>
        </w:rPr>
        <w:drawing>
          <wp:anchor distT="0" distB="0" distL="114300" distR="114300" simplePos="0" relativeHeight="251735040" behindDoc="0" locked="0" layoutInCell="1" allowOverlap="1" wp14:anchorId="52F68138" wp14:editId="65AA775E">
            <wp:simplePos x="0" y="0"/>
            <wp:positionH relativeFrom="column">
              <wp:posOffset>5067300</wp:posOffset>
            </wp:positionH>
            <wp:positionV relativeFrom="page">
              <wp:posOffset>9177655</wp:posOffset>
            </wp:positionV>
            <wp:extent cx="257175" cy="257175"/>
            <wp:effectExtent l="0" t="0" r="9525" b="9525"/>
            <wp:wrapSquare wrapText="bothSides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/>
                  </pic:nvPicPr>
                  <pic:blipFill>
                    <a:blip r:embed="rId14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colorTemperature colorTemp="53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57175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0F45">
        <w:rPr>
          <w:noProof/>
        </w:rPr>
        <w:drawing>
          <wp:anchor distT="0" distB="0" distL="114300" distR="114300" simplePos="0" relativeHeight="251727872" behindDoc="0" locked="0" layoutInCell="1" allowOverlap="1" wp14:anchorId="43BBC330" wp14:editId="6E9D246B">
            <wp:simplePos x="0" y="0"/>
            <wp:positionH relativeFrom="column">
              <wp:posOffset>5035550</wp:posOffset>
            </wp:positionH>
            <wp:positionV relativeFrom="page">
              <wp:posOffset>7988533</wp:posOffset>
            </wp:positionV>
            <wp:extent cx="347345" cy="347345"/>
            <wp:effectExtent l="0" t="0" r="0" b="0"/>
            <wp:wrapSquare wrapText="bothSides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"/>
                    <pic:cNvPicPr/>
                  </pic:nvPicPr>
                  <pic:blipFill>
                    <a:blip r:embed="rId16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345" cy="347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0F45">
        <w:rPr>
          <w:noProof/>
        </w:rPr>
        <mc:AlternateContent>
          <mc:Choice Requires="wps">
            <w:drawing>
              <wp:anchor distT="0" distB="0" distL="114300" distR="114300" simplePos="0" relativeHeight="251734016" behindDoc="1" locked="0" layoutInCell="1" allowOverlap="1" wp14:anchorId="7A3A8C9B" wp14:editId="7CFBB081">
                <wp:simplePos x="0" y="0"/>
                <wp:positionH relativeFrom="margin">
                  <wp:posOffset>94931</wp:posOffset>
                </wp:positionH>
                <wp:positionV relativeFrom="margin">
                  <wp:posOffset>6276537</wp:posOffset>
                </wp:positionV>
                <wp:extent cx="4745355" cy="1568548"/>
                <wp:effectExtent l="0" t="0" r="17145" b="12700"/>
                <wp:wrapNone/>
                <wp:docPr id="40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45355" cy="15685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0DFA8FB" w14:textId="644123B6" w:rsidR="008A1765" w:rsidRPr="009A2C47" w:rsidRDefault="008A1765" w:rsidP="009A2C47">
                            <w:pPr>
                              <w:spacing w:before="123" w:line="205" w:lineRule="exact"/>
                              <w:ind w:left="20"/>
                              <w:jc w:val="both"/>
                              <w:rPr>
                                <w:rFonts w:ascii="Open Sans"/>
                                <w:bCs/>
                              </w:rPr>
                            </w:pPr>
                            <w:proofErr w:type="gramStart"/>
                            <w:r w:rsidRPr="009A2C47">
                              <w:rPr>
                                <w:rFonts w:ascii="Open Sans"/>
                                <w:b/>
                              </w:rPr>
                              <w:t xml:space="preserve">{{ </w:t>
                            </w:r>
                            <w:proofErr w:type="spellStart"/>
                            <w:r w:rsidR="00372492" w:rsidRPr="009A2C47">
                              <w:rPr>
                                <w:rFonts w:ascii="Open Sans"/>
                                <w:b/>
                              </w:rPr>
                              <w:t>bcollegename</w:t>
                            </w:r>
                            <w:proofErr w:type="spellEnd"/>
                            <w:proofErr w:type="gramEnd"/>
                            <w:r w:rsidRPr="009A2C47">
                              <w:rPr>
                                <w:rFonts w:ascii="Open Sans"/>
                                <w:b/>
                              </w:rPr>
                              <w:t>}}</w:t>
                            </w:r>
                            <w:r w:rsidRPr="009A2C47">
                              <w:rPr>
                                <w:rFonts w:ascii="Open Sans"/>
                                <w:bCs/>
                              </w:rPr>
                              <w:t xml:space="preserve"> {{ </w:t>
                            </w:r>
                            <w:proofErr w:type="spellStart"/>
                            <w:r w:rsidR="00372492" w:rsidRPr="009A2C47">
                              <w:rPr>
                                <w:rFonts w:ascii="Open Sans"/>
                                <w:bCs/>
                              </w:rPr>
                              <w:t>bcollegetown</w:t>
                            </w:r>
                            <w:proofErr w:type="spellEnd"/>
                            <w:r w:rsidRPr="009A2C47">
                              <w:rPr>
                                <w:rFonts w:ascii="Open Sans"/>
                                <w:bCs/>
                              </w:rPr>
                              <w:t xml:space="preserve">}} </w:t>
                            </w:r>
                          </w:p>
                          <w:p w14:paraId="1F625A29" w14:textId="6F8A01FB" w:rsidR="008A1765" w:rsidRPr="009A2C47" w:rsidRDefault="008A1765" w:rsidP="009A2C47">
                            <w:pPr>
                              <w:spacing w:before="123" w:line="205" w:lineRule="exact"/>
                              <w:ind w:left="20"/>
                              <w:jc w:val="both"/>
                              <w:rPr>
                                <w:rFonts w:ascii="Open Sans"/>
                                <w:bCs/>
                              </w:rPr>
                            </w:pPr>
                            <w:r w:rsidRPr="009A2C47">
                              <w:rPr>
                                <w:rFonts w:ascii="Open Sans"/>
                                <w:bCs/>
                              </w:rPr>
                              <w:t>{{</w:t>
                            </w:r>
                            <w:proofErr w:type="spellStart"/>
                            <w:r w:rsidR="00B6640D" w:rsidRPr="009A2C47">
                              <w:rPr>
                                <w:rFonts w:ascii="Open Sans"/>
                                <w:bCs/>
                              </w:rPr>
                              <w:t>bdegree</w:t>
                            </w:r>
                            <w:proofErr w:type="spellEnd"/>
                            <w:r w:rsidRPr="009A2C47">
                              <w:rPr>
                                <w:rFonts w:ascii="Open Sans"/>
                                <w:bCs/>
                              </w:rPr>
                              <w:t>}} {{</w:t>
                            </w:r>
                            <w:proofErr w:type="spellStart"/>
                            <w:r w:rsidR="00561A97" w:rsidRPr="009A2C47">
                              <w:rPr>
                                <w:rFonts w:ascii="Open Sans"/>
                                <w:bCs/>
                              </w:rPr>
                              <w:t>bdate</w:t>
                            </w:r>
                            <w:proofErr w:type="spellEnd"/>
                            <w:r w:rsidRPr="009A2C47">
                              <w:rPr>
                                <w:rFonts w:ascii="Open Sans"/>
                                <w:bCs/>
                              </w:rPr>
                              <w:t>}}</w:t>
                            </w:r>
                          </w:p>
                          <w:p w14:paraId="1B299A7C" w14:textId="3E98C7C5" w:rsidR="008A1765" w:rsidRPr="009A2C47" w:rsidRDefault="008A1765" w:rsidP="009A2C47">
                            <w:pPr>
                              <w:spacing w:before="123" w:line="205" w:lineRule="exact"/>
                              <w:ind w:left="20"/>
                              <w:jc w:val="both"/>
                              <w:rPr>
                                <w:rFonts w:ascii="Open Sans"/>
                                <w:bCs/>
                              </w:rPr>
                            </w:pPr>
                            <w:r w:rsidRPr="009A2C47">
                              <w:rPr>
                                <w:rFonts w:ascii="Open Sans"/>
                                <w:bCs/>
                              </w:rPr>
                              <w:t>{{</w:t>
                            </w:r>
                            <w:proofErr w:type="spellStart"/>
                            <w:r w:rsidR="00D7242B" w:rsidRPr="009A2C47">
                              <w:rPr>
                                <w:rFonts w:ascii="Open Sans"/>
                                <w:bCs/>
                              </w:rPr>
                              <w:t>bscore</w:t>
                            </w:r>
                            <w:proofErr w:type="spellEnd"/>
                            <w:r w:rsidRPr="009A2C47">
                              <w:rPr>
                                <w:rFonts w:ascii="Open Sans"/>
                                <w:bCs/>
                              </w:rPr>
                              <w:t>}}</w:t>
                            </w:r>
                          </w:p>
                          <w:p w14:paraId="0CAB8B43" w14:textId="6907BB6D" w:rsidR="00C11EB3" w:rsidRPr="009A2C47" w:rsidRDefault="00C11EB3" w:rsidP="009A2C47">
                            <w:pPr>
                              <w:spacing w:before="123" w:line="205" w:lineRule="exact"/>
                              <w:ind w:left="20"/>
                              <w:jc w:val="both"/>
                              <w:rPr>
                                <w:rFonts w:ascii="Open Sans"/>
                                <w:bCs/>
                              </w:rPr>
                            </w:pPr>
                            <w:proofErr w:type="gramStart"/>
                            <w:r w:rsidRPr="009A2C47">
                              <w:rPr>
                                <w:rFonts w:ascii="Open Sans"/>
                                <w:b/>
                              </w:rPr>
                              <w:t xml:space="preserve">{{ </w:t>
                            </w:r>
                            <w:proofErr w:type="spellStart"/>
                            <w:r w:rsidR="002B3846" w:rsidRPr="009A2C47">
                              <w:rPr>
                                <w:rFonts w:ascii="Open Sans"/>
                                <w:b/>
                              </w:rPr>
                              <w:t>p</w:t>
                            </w:r>
                            <w:r w:rsidRPr="009A2C47">
                              <w:rPr>
                                <w:rFonts w:ascii="Open Sans"/>
                                <w:b/>
                              </w:rPr>
                              <w:t>collegename</w:t>
                            </w:r>
                            <w:proofErr w:type="spellEnd"/>
                            <w:proofErr w:type="gramEnd"/>
                            <w:r w:rsidRPr="009A2C47">
                              <w:rPr>
                                <w:rFonts w:ascii="Open Sans"/>
                                <w:b/>
                              </w:rPr>
                              <w:t>}}</w:t>
                            </w:r>
                            <w:r w:rsidRPr="009A2C47">
                              <w:rPr>
                                <w:rFonts w:ascii="Open Sans"/>
                                <w:bCs/>
                              </w:rPr>
                              <w:t xml:space="preserve"> {{ </w:t>
                            </w:r>
                            <w:proofErr w:type="spellStart"/>
                            <w:r w:rsidR="002B3846" w:rsidRPr="009A2C47">
                              <w:rPr>
                                <w:rFonts w:ascii="Open Sans"/>
                                <w:bCs/>
                              </w:rPr>
                              <w:t>p</w:t>
                            </w:r>
                            <w:r w:rsidRPr="009A2C47">
                              <w:rPr>
                                <w:rFonts w:ascii="Open Sans"/>
                                <w:bCs/>
                              </w:rPr>
                              <w:t>collegetown</w:t>
                            </w:r>
                            <w:proofErr w:type="spellEnd"/>
                            <w:r w:rsidRPr="009A2C47">
                              <w:rPr>
                                <w:rFonts w:ascii="Open Sans"/>
                                <w:bCs/>
                              </w:rPr>
                              <w:t xml:space="preserve">}} </w:t>
                            </w:r>
                          </w:p>
                          <w:p w14:paraId="2C0A3FD0" w14:textId="47DF64AA" w:rsidR="00C11EB3" w:rsidRPr="009A2C47" w:rsidRDefault="00C11EB3" w:rsidP="009A2C47">
                            <w:pPr>
                              <w:spacing w:before="123" w:line="205" w:lineRule="exact"/>
                              <w:ind w:left="20"/>
                              <w:jc w:val="both"/>
                              <w:rPr>
                                <w:rFonts w:ascii="Open Sans"/>
                                <w:bCs/>
                              </w:rPr>
                            </w:pPr>
                            <w:r w:rsidRPr="009A2C47">
                              <w:rPr>
                                <w:rFonts w:ascii="Open Sans"/>
                                <w:bCs/>
                              </w:rPr>
                              <w:t>{{</w:t>
                            </w:r>
                            <w:proofErr w:type="spellStart"/>
                            <w:r w:rsidR="002B3846" w:rsidRPr="009A2C47">
                              <w:rPr>
                                <w:rFonts w:ascii="Open Sans"/>
                                <w:bCs/>
                              </w:rPr>
                              <w:t>p</w:t>
                            </w:r>
                            <w:r w:rsidR="009A2C47">
                              <w:rPr>
                                <w:rFonts w:ascii="Open Sans"/>
                                <w:bCs/>
                              </w:rPr>
                              <w:t>d</w:t>
                            </w:r>
                            <w:r w:rsidRPr="009A2C47">
                              <w:rPr>
                                <w:rFonts w:ascii="Open Sans"/>
                                <w:bCs/>
                              </w:rPr>
                              <w:t>egree</w:t>
                            </w:r>
                            <w:proofErr w:type="spellEnd"/>
                            <w:r w:rsidRPr="009A2C47">
                              <w:rPr>
                                <w:rFonts w:ascii="Open Sans"/>
                                <w:bCs/>
                              </w:rPr>
                              <w:t>}} {{</w:t>
                            </w:r>
                            <w:proofErr w:type="spellStart"/>
                            <w:r w:rsidR="002B3846" w:rsidRPr="009A2C47">
                              <w:rPr>
                                <w:rFonts w:ascii="Open Sans"/>
                                <w:bCs/>
                              </w:rPr>
                              <w:t>p</w:t>
                            </w:r>
                            <w:r w:rsidRPr="009A2C47">
                              <w:rPr>
                                <w:rFonts w:ascii="Open Sans"/>
                                <w:bCs/>
                              </w:rPr>
                              <w:t>date</w:t>
                            </w:r>
                            <w:proofErr w:type="spellEnd"/>
                            <w:r w:rsidRPr="009A2C47">
                              <w:rPr>
                                <w:rFonts w:ascii="Open Sans"/>
                                <w:bCs/>
                              </w:rPr>
                              <w:t>}}</w:t>
                            </w:r>
                          </w:p>
                          <w:p w14:paraId="203EEA6D" w14:textId="479175D4" w:rsidR="00C11EB3" w:rsidRPr="009A2C47" w:rsidRDefault="00C11EB3" w:rsidP="009A2C47">
                            <w:pPr>
                              <w:spacing w:before="123" w:line="205" w:lineRule="exact"/>
                              <w:ind w:left="20"/>
                              <w:jc w:val="both"/>
                              <w:rPr>
                                <w:rFonts w:ascii="Open Sans"/>
                                <w:bCs/>
                              </w:rPr>
                            </w:pPr>
                            <w:r w:rsidRPr="009A2C47">
                              <w:rPr>
                                <w:rFonts w:ascii="Open Sans"/>
                                <w:bCs/>
                              </w:rPr>
                              <w:t>{{</w:t>
                            </w:r>
                            <w:proofErr w:type="spellStart"/>
                            <w:r w:rsidR="002B3846" w:rsidRPr="009A2C47">
                              <w:rPr>
                                <w:rFonts w:ascii="Open Sans"/>
                                <w:bCs/>
                              </w:rPr>
                              <w:t>p</w:t>
                            </w:r>
                            <w:r w:rsidRPr="009A2C47">
                              <w:rPr>
                                <w:rFonts w:ascii="Open Sans"/>
                                <w:bCs/>
                              </w:rPr>
                              <w:t>score</w:t>
                            </w:r>
                            <w:proofErr w:type="spellEnd"/>
                            <w:r w:rsidRPr="009A2C47">
                              <w:rPr>
                                <w:rFonts w:ascii="Open Sans"/>
                                <w:bCs/>
                              </w:rPr>
                              <w:t>}}</w:t>
                            </w:r>
                          </w:p>
                          <w:p w14:paraId="2239D83F" w14:textId="77777777" w:rsidR="008A1765" w:rsidRPr="008A43B3" w:rsidRDefault="008A1765" w:rsidP="008A1765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3A8C9B" id="Text Box 40" o:spid="_x0000_s1046" type="#_x0000_t202" style="position:absolute;left:0;text-align:left;margin-left:7.45pt;margin-top:494.2pt;width:373.65pt;height:123.5pt;z-index:-251582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" filled="f" stroked="f">
                <v:textbox inset="0,0,0,0">
                  <w:txbxContent>
                    <w:p w14:paraId="00DFA8FB" w14:textId="644123B6" w:rsidR="008A1765" w:rsidRPr="009A2C47" w:rsidRDefault="008A1765" w:rsidP="009A2C47">
                      <w:pPr>
                        <w:spacing w:before="123" w:line="205" w:lineRule="exact"/>
                        <w:ind w:left="20"/>
                        <w:jc w:val="both"/>
                        <w:rPr>
                          <w:rFonts w:ascii="Open Sans"/>
                          <w:bCs/>
                        </w:rPr>
                      </w:pPr>
                      <w:proofErr w:type="gramStart"/>
                      <w:r w:rsidRPr="009A2C47">
                        <w:rPr>
                          <w:rFonts w:ascii="Open Sans"/>
                          <w:b/>
                        </w:rPr>
                        <w:t xml:space="preserve">{{ </w:t>
                      </w:r>
                      <w:proofErr w:type="spellStart"/>
                      <w:r w:rsidR="00372492" w:rsidRPr="009A2C47">
                        <w:rPr>
                          <w:rFonts w:ascii="Open Sans"/>
                          <w:b/>
                        </w:rPr>
                        <w:t>bcollegename</w:t>
                      </w:r>
                      <w:proofErr w:type="spellEnd"/>
                      <w:proofErr w:type="gramEnd"/>
                      <w:r w:rsidRPr="009A2C47">
                        <w:rPr>
                          <w:rFonts w:ascii="Open Sans"/>
                          <w:b/>
                        </w:rPr>
                        <w:t>}}</w:t>
                      </w:r>
                      <w:r w:rsidRPr="009A2C47">
                        <w:rPr>
                          <w:rFonts w:ascii="Open Sans"/>
                          <w:bCs/>
                        </w:rPr>
                        <w:t xml:space="preserve"> {{ </w:t>
                      </w:r>
                      <w:proofErr w:type="spellStart"/>
                      <w:r w:rsidR="00372492" w:rsidRPr="009A2C47">
                        <w:rPr>
                          <w:rFonts w:ascii="Open Sans"/>
                          <w:bCs/>
                        </w:rPr>
                        <w:t>bcollegetown</w:t>
                      </w:r>
                      <w:proofErr w:type="spellEnd"/>
                      <w:r w:rsidRPr="009A2C47">
                        <w:rPr>
                          <w:rFonts w:ascii="Open Sans"/>
                          <w:bCs/>
                        </w:rPr>
                        <w:t xml:space="preserve">}} </w:t>
                      </w:r>
                    </w:p>
                    <w:p w14:paraId="1F625A29" w14:textId="6F8A01FB" w:rsidR="008A1765" w:rsidRPr="009A2C47" w:rsidRDefault="008A1765" w:rsidP="009A2C47">
                      <w:pPr>
                        <w:spacing w:before="123" w:line="205" w:lineRule="exact"/>
                        <w:ind w:left="20"/>
                        <w:jc w:val="both"/>
                        <w:rPr>
                          <w:rFonts w:ascii="Open Sans"/>
                          <w:bCs/>
                        </w:rPr>
                      </w:pPr>
                      <w:r w:rsidRPr="009A2C47">
                        <w:rPr>
                          <w:rFonts w:ascii="Open Sans"/>
                          <w:bCs/>
                        </w:rPr>
                        <w:t>{{</w:t>
                      </w:r>
                      <w:proofErr w:type="spellStart"/>
                      <w:r w:rsidR="00B6640D" w:rsidRPr="009A2C47">
                        <w:rPr>
                          <w:rFonts w:ascii="Open Sans"/>
                          <w:bCs/>
                        </w:rPr>
                        <w:t>bdegree</w:t>
                      </w:r>
                      <w:proofErr w:type="spellEnd"/>
                      <w:r w:rsidRPr="009A2C47">
                        <w:rPr>
                          <w:rFonts w:ascii="Open Sans"/>
                          <w:bCs/>
                        </w:rPr>
                        <w:t>}} {{</w:t>
                      </w:r>
                      <w:proofErr w:type="spellStart"/>
                      <w:r w:rsidR="00561A97" w:rsidRPr="009A2C47">
                        <w:rPr>
                          <w:rFonts w:ascii="Open Sans"/>
                          <w:bCs/>
                        </w:rPr>
                        <w:t>bdate</w:t>
                      </w:r>
                      <w:proofErr w:type="spellEnd"/>
                      <w:r w:rsidRPr="009A2C47">
                        <w:rPr>
                          <w:rFonts w:ascii="Open Sans"/>
                          <w:bCs/>
                        </w:rPr>
                        <w:t>}}</w:t>
                      </w:r>
                    </w:p>
                    <w:p w14:paraId="1B299A7C" w14:textId="3E98C7C5" w:rsidR="008A1765" w:rsidRPr="009A2C47" w:rsidRDefault="008A1765" w:rsidP="009A2C47">
                      <w:pPr>
                        <w:spacing w:before="123" w:line="205" w:lineRule="exact"/>
                        <w:ind w:left="20"/>
                        <w:jc w:val="both"/>
                        <w:rPr>
                          <w:rFonts w:ascii="Open Sans"/>
                          <w:bCs/>
                        </w:rPr>
                      </w:pPr>
                      <w:r w:rsidRPr="009A2C47">
                        <w:rPr>
                          <w:rFonts w:ascii="Open Sans"/>
                          <w:bCs/>
                        </w:rPr>
                        <w:t>{{</w:t>
                      </w:r>
                      <w:proofErr w:type="spellStart"/>
                      <w:r w:rsidR="00D7242B" w:rsidRPr="009A2C47">
                        <w:rPr>
                          <w:rFonts w:ascii="Open Sans"/>
                          <w:bCs/>
                        </w:rPr>
                        <w:t>bscore</w:t>
                      </w:r>
                      <w:proofErr w:type="spellEnd"/>
                      <w:r w:rsidRPr="009A2C47">
                        <w:rPr>
                          <w:rFonts w:ascii="Open Sans"/>
                          <w:bCs/>
                        </w:rPr>
                        <w:t>}}</w:t>
                      </w:r>
                    </w:p>
                    <w:p w14:paraId="0CAB8B43" w14:textId="6907BB6D" w:rsidR="00C11EB3" w:rsidRPr="009A2C47" w:rsidRDefault="00C11EB3" w:rsidP="009A2C47">
                      <w:pPr>
                        <w:spacing w:before="123" w:line="205" w:lineRule="exact"/>
                        <w:ind w:left="20"/>
                        <w:jc w:val="both"/>
                        <w:rPr>
                          <w:rFonts w:ascii="Open Sans"/>
                          <w:bCs/>
                        </w:rPr>
                      </w:pPr>
                      <w:proofErr w:type="gramStart"/>
                      <w:r w:rsidRPr="009A2C47">
                        <w:rPr>
                          <w:rFonts w:ascii="Open Sans"/>
                          <w:b/>
                        </w:rPr>
                        <w:t xml:space="preserve">{{ </w:t>
                      </w:r>
                      <w:proofErr w:type="spellStart"/>
                      <w:r w:rsidR="002B3846" w:rsidRPr="009A2C47">
                        <w:rPr>
                          <w:rFonts w:ascii="Open Sans"/>
                          <w:b/>
                        </w:rPr>
                        <w:t>p</w:t>
                      </w:r>
                      <w:r w:rsidRPr="009A2C47">
                        <w:rPr>
                          <w:rFonts w:ascii="Open Sans"/>
                          <w:b/>
                        </w:rPr>
                        <w:t>collegename</w:t>
                      </w:r>
                      <w:proofErr w:type="spellEnd"/>
                      <w:proofErr w:type="gramEnd"/>
                      <w:r w:rsidRPr="009A2C47">
                        <w:rPr>
                          <w:rFonts w:ascii="Open Sans"/>
                          <w:b/>
                        </w:rPr>
                        <w:t>}}</w:t>
                      </w:r>
                      <w:r w:rsidRPr="009A2C47">
                        <w:rPr>
                          <w:rFonts w:ascii="Open Sans"/>
                          <w:bCs/>
                        </w:rPr>
                        <w:t xml:space="preserve"> {{ </w:t>
                      </w:r>
                      <w:proofErr w:type="spellStart"/>
                      <w:r w:rsidR="002B3846" w:rsidRPr="009A2C47">
                        <w:rPr>
                          <w:rFonts w:ascii="Open Sans"/>
                          <w:bCs/>
                        </w:rPr>
                        <w:t>p</w:t>
                      </w:r>
                      <w:r w:rsidRPr="009A2C47">
                        <w:rPr>
                          <w:rFonts w:ascii="Open Sans"/>
                          <w:bCs/>
                        </w:rPr>
                        <w:t>collegetown</w:t>
                      </w:r>
                      <w:proofErr w:type="spellEnd"/>
                      <w:r w:rsidRPr="009A2C47">
                        <w:rPr>
                          <w:rFonts w:ascii="Open Sans"/>
                          <w:bCs/>
                        </w:rPr>
                        <w:t xml:space="preserve">}} </w:t>
                      </w:r>
                    </w:p>
                    <w:p w14:paraId="2C0A3FD0" w14:textId="47DF64AA" w:rsidR="00C11EB3" w:rsidRPr="009A2C47" w:rsidRDefault="00C11EB3" w:rsidP="009A2C47">
                      <w:pPr>
                        <w:spacing w:before="123" w:line="205" w:lineRule="exact"/>
                        <w:ind w:left="20"/>
                        <w:jc w:val="both"/>
                        <w:rPr>
                          <w:rFonts w:ascii="Open Sans"/>
                          <w:bCs/>
                        </w:rPr>
                      </w:pPr>
                      <w:r w:rsidRPr="009A2C47">
                        <w:rPr>
                          <w:rFonts w:ascii="Open Sans"/>
                          <w:bCs/>
                        </w:rPr>
                        <w:t>{{</w:t>
                      </w:r>
                      <w:proofErr w:type="spellStart"/>
                      <w:r w:rsidR="002B3846" w:rsidRPr="009A2C47">
                        <w:rPr>
                          <w:rFonts w:ascii="Open Sans"/>
                          <w:bCs/>
                        </w:rPr>
                        <w:t>p</w:t>
                      </w:r>
                      <w:r w:rsidR="009A2C47">
                        <w:rPr>
                          <w:rFonts w:ascii="Open Sans"/>
                          <w:bCs/>
                        </w:rPr>
                        <w:t>d</w:t>
                      </w:r>
                      <w:r w:rsidRPr="009A2C47">
                        <w:rPr>
                          <w:rFonts w:ascii="Open Sans"/>
                          <w:bCs/>
                        </w:rPr>
                        <w:t>egree</w:t>
                      </w:r>
                      <w:proofErr w:type="spellEnd"/>
                      <w:r w:rsidRPr="009A2C47">
                        <w:rPr>
                          <w:rFonts w:ascii="Open Sans"/>
                          <w:bCs/>
                        </w:rPr>
                        <w:t>}} {{</w:t>
                      </w:r>
                      <w:proofErr w:type="spellStart"/>
                      <w:r w:rsidR="002B3846" w:rsidRPr="009A2C47">
                        <w:rPr>
                          <w:rFonts w:ascii="Open Sans"/>
                          <w:bCs/>
                        </w:rPr>
                        <w:t>p</w:t>
                      </w:r>
                      <w:r w:rsidRPr="009A2C47">
                        <w:rPr>
                          <w:rFonts w:ascii="Open Sans"/>
                          <w:bCs/>
                        </w:rPr>
                        <w:t>date</w:t>
                      </w:r>
                      <w:proofErr w:type="spellEnd"/>
                      <w:r w:rsidRPr="009A2C47">
                        <w:rPr>
                          <w:rFonts w:ascii="Open Sans"/>
                          <w:bCs/>
                        </w:rPr>
                        <w:t>}}</w:t>
                      </w:r>
                    </w:p>
                    <w:p w14:paraId="203EEA6D" w14:textId="479175D4" w:rsidR="00C11EB3" w:rsidRPr="009A2C47" w:rsidRDefault="00C11EB3" w:rsidP="009A2C47">
                      <w:pPr>
                        <w:spacing w:before="123" w:line="205" w:lineRule="exact"/>
                        <w:ind w:left="20"/>
                        <w:jc w:val="both"/>
                        <w:rPr>
                          <w:rFonts w:ascii="Open Sans"/>
                          <w:bCs/>
                        </w:rPr>
                      </w:pPr>
                      <w:r w:rsidRPr="009A2C47">
                        <w:rPr>
                          <w:rFonts w:ascii="Open Sans"/>
                          <w:bCs/>
                        </w:rPr>
                        <w:t>{{</w:t>
                      </w:r>
                      <w:proofErr w:type="spellStart"/>
                      <w:r w:rsidR="002B3846" w:rsidRPr="009A2C47">
                        <w:rPr>
                          <w:rFonts w:ascii="Open Sans"/>
                          <w:bCs/>
                        </w:rPr>
                        <w:t>p</w:t>
                      </w:r>
                      <w:r w:rsidRPr="009A2C47">
                        <w:rPr>
                          <w:rFonts w:ascii="Open Sans"/>
                          <w:bCs/>
                        </w:rPr>
                        <w:t>score</w:t>
                      </w:r>
                      <w:proofErr w:type="spellEnd"/>
                      <w:r w:rsidRPr="009A2C47">
                        <w:rPr>
                          <w:rFonts w:ascii="Open Sans"/>
                          <w:bCs/>
                        </w:rPr>
                        <w:t>}}</w:t>
                      </w:r>
                    </w:p>
                    <w:p w14:paraId="2239D83F" w14:textId="77777777" w:rsidR="008A1765" w:rsidRPr="008A43B3" w:rsidRDefault="008A1765" w:rsidP="008A1765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7C0F45" w:rsidRPr="00BC6EED">
        <w:rPr>
          <w:noProof/>
          <w:sz w:val="2"/>
          <w:szCs w:val="2"/>
        </w:rPr>
        <w:drawing>
          <wp:anchor distT="0" distB="0" distL="114300" distR="114300" simplePos="0" relativeHeight="251704320" behindDoc="0" locked="0" layoutInCell="1" allowOverlap="1" wp14:anchorId="6441BB4D" wp14:editId="26FBE664">
            <wp:simplePos x="0" y="0"/>
            <wp:positionH relativeFrom="column">
              <wp:posOffset>146382</wp:posOffset>
            </wp:positionH>
            <wp:positionV relativeFrom="page">
              <wp:posOffset>6448425</wp:posOffset>
            </wp:positionV>
            <wp:extent cx="242570" cy="242570"/>
            <wp:effectExtent l="0" t="0" r="5080" b="5080"/>
            <wp:wrapNone/>
            <wp:docPr id="45" name="Picture 45" descr="C:\Users\abdou\Desktop\Resumes for Customer\Customer Project\Resume 2\icon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bdou\Desktop\Resumes for Customer\Customer Project\Resume 2\icon6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" cy="242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15D8" w:rsidRPr="00BC6EED">
        <w:rPr>
          <w:noProof/>
          <w:sz w:val="2"/>
          <w:szCs w:val="2"/>
        </w:rPr>
        <w:drawing>
          <wp:anchor distT="0" distB="0" distL="114300" distR="114300" simplePos="0" relativeHeight="251709440" behindDoc="0" locked="0" layoutInCell="1" allowOverlap="1" wp14:anchorId="590DDD13" wp14:editId="5D8D72CE">
            <wp:simplePos x="0" y="0"/>
            <wp:positionH relativeFrom="column">
              <wp:posOffset>5037252</wp:posOffset>
            </wp:positionH>
            <wp:positionV relativeFrom="paragraph">
              <wp:posOffset>5543271</wp:posOffset>
            </wp:positionV>
            <wp:extent cx="242570" cy="242570"/>
            <wp:effectExtent l="0" t="0" r="0" b="0"/>
            <wp:wrapNone/>
            <wp:docPr id="50" name="Picture 50" descr="C:\Users\abdou\Desktop\Resumes for Customer\Customer Project\Resume 2\icon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bdou\Desktop\Resumes for Customer\Customer Project\Resume 2\icon5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" cy="242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15D8">
        <w:rPr>
          <w:noProof/>
        </w:rPr>
        <mc:AlternateContent>
          <mc:Choice Requires="wps">
            <w:drawing>
              <wp:anchor distT="0" distB="0" distL="114300" distR="114300" simplePos="0" relativeHeight="251725824" behindDoc="1" locked="0" layoutInCell="1" allowOverlap="1" wp14:anchorId="6DA347EB" wp14:editId="063F243C">
                <wp:simplePos x="0" y="0"/>
                <wp:positionH relativeFrom="page">
                  <wp:posOffset>5342135</wp:posOffset>
                </wp:positionH>
                <wp:positionV relativeFrom="margin">
                  <wp:posOffset>4367457</wp:posOffset>
                </wp:positionV>
                <wp:extent cx="1708785" cy="1113576"/>
                <wp:effectExtent l="0" t="0" r="5715" b="10795"/>
                <wp:wrapNone/>
                <wp:docPr id="35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08785" cy="11135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4363724" w14:textId="541FCD3C" w:rsidR="009A1973" w:rsidRPr="009A2C47" w:rsidRDefault="009A1973" w:rsidP="00823D7C">
                            <w:pPr>
                              <w:spacing w:before="123" w:line="205" w:lineRule="exact"/>
                              <w:ind w:left="20"/>
                              <w:jc w:val="both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9A2C47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{{ address</w:t>
                            </w:r>
                            <w:proofErr w:type="gramEnd"/>
                            <w:r w:rsidRPr="009A2C47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}}</w:t>
                            </w:r>
                          </w:p>
                          <w:p w14:paraId="558F6E44" w14:textId="71B30592" w:rsidR="009A1973" w:rsidRPr="009A2C47" w:rsidRDefault="009A1973" w:rsidP="00823D7C">
                            <w:pPr>
                              <w:spacing w:before="127" w:line="205" w:lineRule="exact"/>
                              <w:ind w:left="24"/>
                              <w:jc w:val="both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r w:rsidRPr="009A2C47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{{</w:t>
                            </w:r>
                            <w:proofErr w:type="spellStart"/>
                            <w:r w:rsidRPr="009A2C47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zipcode</w:t>
                            </w:r>
                            <w:proofErr w:type="spellEnd"/>
                            <w:r w:rsidRPr="009A2C47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}}</w:t>
                            </w:r>
                          </w:p>
                          <w:p w14:paraId="01232DEF" w14:textId="3645DF33" w:rsidR="009A1973" w:rsidRPr="009A2C47" w:rsidRDefault="009A1973" w:rsidP="00823D7C">
                            <w:pPr>
                              <w:spacing w:before="127" w:line="205" w:lineRule="exact"/>
                              <w:ind w:left="24"/>
                              <w:jc w:val="both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r w:rsidRPr="009A2C47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{{</w:t>
                            </w:r>
                            <w:proofErr w:type="gramStart"/>
                            <w:r w:rsidRPr="009A2C47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town }</w:t>
                            </w:r>
                            <w:proofErr w:type="gramEnd"/>
                            <w:r w:rsidRPr="009A2C47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0E0AD87B" w14:textId="4B32D291" w:rsidR="009A1973" w:rsidRPr="009A2C47" w:rsidRDefault="009A1973" w:rsidP="00823D7C">
                            <w:pPr>
                              <w:spacing w:before="127" w:line="205" w:lineRule="exact"/>
                              <w:ind w:left="24"/>
                              <w:jc w:val="both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r w:rsidRPr="009A2C47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{{nation}}</w:t>
                            </w:r>
                          </w:p>
                          <w:p w14:paraId="3DA5C7B9" w14:textId="77777777" w:rsidR="009A1973" w:rsidRDefault="009A1973" w:rsidP="00823D7C">
                            <w:pPr>
                              <w:spacing w:before="127" w:line="205" w:lineRule="exact"/>
                              <w:ind w:left="24"/>
                              <w:jc w:val="both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1BEBC9E5" w14:textId="77777777" w:rsidR="009A1973" w:rsidRPr="00A57200" w:rsidRDefault="009A1973" w:rsidP="00823D7C">
                            <w:pPr>
                              <w:spacing w:before="127" w:line="205" w:lineRule="exact"/>
                              <w:ind w:left="24"/>
                              <w:jc w:val="both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A347EB" id="Text Box 35" o:spid="_x0000_s1047" type="#_x0000_t202" style="position:absolute;left:0;text-align:left;margin-left:420.65pt;margin-top:343.9pt;width:134.55pt;height:87.7pt;z-index:-251590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" filled="f" stroked="f">
                <v:textbox inset="0,0,0,0">
                  <w:txbxContent>
                    <w:p w14:paraId="54363724" w14:textId="541FCD3C" w:rsidR="009A1973" w:rsidRPr="009A2C47" w:rsidRDefault="009A1973" w:rsidP="00823D7C">
                      <w:pPr>
                        <w:spacing w:before="123" w:line="205" w:lineRule="exact"/>
                        <w:ind w:left="20"/>
                        <w:jc w:val="both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proofErr w:type="gramStart"/>
                      <w:r w:rsidRPr="009A2C47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{{ address</w:t>
                      </w:r>
                      <w:proofErr w:type="gramEnd"/>
                      <w:r w:rsidRPr="009A2C47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}}</w:t>
                      </w:r>
                    </w:p>
                    <w:p w14:paraId="558F6E44" w14:textId="71B30592" w:rsidR="009A1973" w:rsidRPr="009A2C47" w:rsidRDefault="009A1973" w:rsidP="00823D7C">
                      <w:pPr>
                        <w:spacing w:before="127" w:line="205" w:lineRule="exact"/>
                        <w:ind w:left="24"/>
                        <w:jc w:val="both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r w:rsidRPr="009A2C47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{{</w:t>
                      </w:r>
                      <w:proofErr w:type="spellStart"/>
                      <w:r w:rsidRPr="009A2C47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zipcode</w:t>
                      </w:r>
                      <w:proofErr w:type="spellEnd"/>
                      <w:r w:rsidRPr="009A2C47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}}</w:t>
                      </w:r>
                    </w:p>
                    <w:p w14:paraId="01232DEF" w14:textId="3645DF33" w:rsidR="009A1973" w:rsidRPr="009A2C47" w:rsidRDefault="009A1973" w:rsidP="00823D7C">
                      <w:pPr>
                        <w:spacing w:before="127" w:line="205" w:lineRule="exact"/>
                        <w:ind w:left="24"/>
                        <w:jc w:val="both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r w:rsidRPr="009A2C47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{{</w:t>
                      </w:r>
                      <w:proofErr w:type="gramStart"/>
                      <w:r w:rsidRPr="009A2C47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town }</w:t>
                      </w:r>
                      <w:proofErr w:type="gramEnd"/>
                      <w:r w:rsidRPr="009A2C47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}</w:t>
                      </w:r>
                    </w:p>
                    <w:p w14:paraId="0E0AD87B" w14:textId="4B32D291" w:rsidR="009A1973" w:rsidRPr="009A2C47" w:rsidRDefault="009A1973" w:rsidP="00823D7C">
                      <w:pPr>
                        <w:spacing w:before="127" w:line="205" w:lineRule="exact"/>
                        <w:ind w:left="24"/>
                        <w:jc w:val="both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r w:rsidRPr="009A2C47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{{nation}}</w:t>
                      </w:r>
                    </w:p>
                    <w:p w14:paraId="3DA5C7B9" w14:textId="77777777" w:rsidR="009A1973" w:rsidRDefault="009A1973" w:rsidP="00823D7C">
                      <w:pPr>
                        <w:spacing w:before="127" w:line="205" w:lineRule="exact"/>
                        <w:ind w:left="24"/>
                        <w:jc w:val="both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</w:p>
                    <w:p w14:paraId="1BEBC9E5" w14:textId="77777777" w:rsidR="009A1973" w:rsidRPr="00A57200" w:rsidRDefault="009A1973" w:rsidP="00823D7C">
                      <w:pPr>
                        <w:spacing w:before="127" w:line="205" w:lineRule="exact"/>
                        <w:ind w:left="24"/>
                        <w:jc w:val="both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F815D8" w:rsidRPr="00BC6EED">
        <w:rPr>
          <w:noProof/>
          <w:sz w:val="2"/>
          <w:szCs w:val="2"/>
        </w:rPr>
        <w:drawing>
          <wp:anchor distT="0" distB="0" distL="114300" distR="114300" simplePos="0" relativeHeight="251707392" behindDoc="0" locked="0" layoutInCell="1" allowOverlap="1" wp14:anchorId="4C80B7EB" wp14:editId="0C4276A8">
            <wp:simplePos x="0" y="0"/>
            <wp:positionH relativeFrom="column">
              <wp:posOffset>5032783</wp:posOffset>
            </wp:positionH>
            <wp:positionV relativeFrom="paragraph">
              <wp:posOffset>1726565</wp:posOffset>
            </wp:positionV>
            <wp:extent cx="242796" cy="242796"/>
            <wp:effectExtent l="0" t="0" r="0" b="0"/>
            <wp:wrapNone/>
            <wp:docPr id="48" name="Picture 48" descr="C:\Users\abdou\Desktop\Resumes for Customer\Customer Project\Resume 2\icon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bdou\Desktop\Resumes for Customer\Customer Project\Resume 2\icon3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796" cy="242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15D8"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0F319312" wp14:editId="00DF30BB">
                <wp:simplePos x="0" y="0"/>
                <wp:positionH relativeFrom="page">
                  <wp:posOffset>5333119</wp:posOffset>
                </wp:positionH>
                <wp:positionV relativeFrom="page">
                  <wp:posOffset>2669202</wp:posOffset>
                </wp:positionV>
                <wp:extent cx="2066650" cy="1670050"/>
                <wp:effectExtent l="0" t="0" r="10160" b="6350"/>
                <wp:wrapNone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6650" cy="167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0C9037" w14:textId="77777777" w:rsidR="00BC6EED" w:rsidRPr="00CF051C" w:rsidRDefault="00BC6EED" w:rsidP="00BC6EED">
                            <w:pPr>
                              <w:spacing w:before="20" w:line="205" w:lineRule="exact"/>
                              <w:ind w:left="34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  <w:r w:rsidRPr="00CF051C"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  <w:t>Email:</w:t>
                            </w:r>
                          </w:p>
                          <w:p w14:paraId="26625DF9" w14:textId="2AAAB217" w:rsidR="006E44DA" w:rsidRPr="007C0F45" w:rsidRDefault="006E44DA" w:rsidP="00BC6EED">
                            <w:pPr>
                              <w:spacing w:before="127" w:line="205" w:lineRule="exact"/>
                              <w:ind w:left="24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{{</w:t>
                            </w:r>
                            <w:r w:rsidR="00ED03B3"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 xml:space="preserve"> EMAIL</w:t>
                            </w:r>
                            <w:proofErr w:type="gramEnd"/>
                            <w:r w:rsidR="00ED03B3"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}}</w:t>
                            </w:r>
                          </w:p>
                          <w:p w14:paraId="338BA5A6" w14:textId="287EDFF4" w:rsidR="00BC6EED" w:rsidRPr="00CF051C" w:rsidRDefault="00BC6EED" w:rsidP="00BC6EED">
                            <w:pPr>
                              <w:spacing w:before="127" w:line="205" w:lineRule="exact"/>
                              <w:ind w:left="24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  <w:r w:rsidRPr="00CF051C"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  <w:t>Phone:</w:t>
                            </w:r>
                          </w:p>
                          <w:p w14:paraId="768014A0" w14:textId="6E2B9141" w:rsidR="00ED03B3" w:rsidRPr="007C0F45" w:rsidRDefault="00ED03B3" w:rsidP="007E3B0E">
                            <w:pPr>
                              <w:spacing w:before="123" w:line="205" w:lineRule="exact"/>
                              <w:ind w:left="20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 xml:space="preserve">{{ </w:t>
                            </w:r>
                            <w:proofErr w:type="spellStart"/>
                            <w:r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phoneno</w:t>
                            </w:r>
                            <w:proofErr w:type="spellEnd"/>
                            <w:proofErr w:type="gramEnd"/>
                            <w:r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 xml:space="preserve"> }}</w:t>
                            </w:r>
                          </w:p>
                          <w:p w14:paraId="3D5ACA41" w14:textId="39556385" w:rsidR="00BC6EED" w:rsidRDefault="0018237A" w:rsidP="006443F8">
                            <w:pPr>
                              <w:spacing w:before="127" w:line="205" w:lineRule="exact"/>
                              <w:ind w:left="24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  <w:t>L</w:t>
                            </w:r>
                            <w:r w:rsidR="00BC6EED" w:rsidRPr="00CF051C"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  <w:t>inkedin</w:t>
                            </w:r>
                            <w:proofErr w:type="spellEnd"/>
                            <w:r w:rsidR="00BC6EED" w:rsidRPr="00CF051C"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1BD7B1BF" w14:textId="0F20C5EE" w:rsidR="00A57200" w:rsidRPr="007C0F45" w:rsidRDefault="00A57200" w:rsidP="0028290A">
                            <w:pPr>
                              <w:spacing w:before="127" w:line="205" w:lineRule="exact"/>
                              <w:ind w:left="24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r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{{</w:t>
                            </w:r>
                            <w:proofErr w:type="spellStart"/>
                            <w:r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linkedin</w:t>
                            </w:r>
                            <w:proofErr w:type="spellEnd"/>
                            <w:r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}}</w:t>
                            </w:r>
                          </w:p>
                          <w:p w14:paraId="7755EB43" w14:textId="0DC53BB0" w:rsidR="0028290A" w:rsidRDefault="0028290A" w:rsidP="0028290A">
                            <w:pPr>
                              <w:spacing w:before="127" w:line="205" w:lineRule="exact"/>
                              <w:ind w:left="24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  <w:t>Website:-</w:t>
                            </w:r>
                            <w:proofErr w:type="gramEnd"/>
                          </w:p>
                          <w:p w14:paraId="628F912C" w14:textId="2CDBD87F" w:rsidR="0028290A" w:rsidRPr="007C0F45" w:rsidRDefault="0028290A" w:rsidP="0028290A">
                            <w:pPr>
                              <w:spacing w:before="127" w:line="205" w:lineRule="exact"/>
                              <w:ind w:left="24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r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{{website}}</w:t>
                            </w:r>
                          </w:p>
                          <w:p w14:paraId="090D5230" w14:textId="77777777" w:rsidR="00334E5C" w:rsidRDefault="00334E5C" w:rsidP="0028290A">
                            <w:pPr>
                              <w:spacing w:before="127" w:line="205" w:lineRule="exact"/>
                              <w:ind w:left="24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615CBB21" w14:textId="77777777" w:rsidR="00327DE1" w:rsidRPr="00A57200" w:rsidRDefault="00327DE1" w:rsidP="0028290A">
                            <w:pPr>
                              <w:spacing w:before="127" w:line="205" w:lineRule="exact"/>
                              <w:ind w:left="24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319312" id="Text Box 14" o:spid="_x0000_s1048" type="#_x0000_t202" style="position:absolute;left:0;text-align:left;margin-left:419.95pt;margin-top:210.15pt;width:162.75pt;height:131.5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" filled="f" stroked="f">
                <v:textbox inset="0,0,0,0">
                  <w:txbxContent>
                    <w:p w14:paraId="7C0C9037" w14:textId="77777777" w:rsidR="00BC6EED" w:rsidRPr="00CF051C" w:rsidRDefault="00BC6EED" w:rsidP="00BC6EED">
                      <w:pPr>
                        <w:spacing w:before="20" w:line="205" w:lineRule="exact"/>
                        <w:ind w:left="34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  <w:r w:rsidRPr="00CF051C">
                        <w:rPr>
                          <w:rFonts w:ascii="Open Sans"/>
                          <w:b/>
                          <w:sz w:val="20"/>
                          <w:szCs w:val="20"/>
                        </w:rPr>
                        <w:t>Email:</w:t>
                      </w:r>
                    </w:p>
                    <w:p w14:paraId="26625DF9" w14:textId="2AAAB217" w:rsidR="006E44DA" w:rsidRPr="007C0F45" w:rsidRDefault="006E44DA" w:rsidP="00BC6EED">
                      <w:pPr>
                        <w:spacing w:before="127" w:line="205" w:lineRule="exact"/>
                        <w:ind w:left="24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proofErr w:type="gramStart"/>
                      <w:r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{{</w:t>
                      </w:r>
                      <w:r w:rsidR="00ED03B3"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 xml:space="preserve"> EMAIL</w:t>
                      </w:r>
                      <w:proofErr w:type="gramEnd"/>
                      <w:r w:rsidR="00ED03B3"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 xml:space="preserve"> </w:t>
                      </w:r>
                      <w:r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}}</w:t>
                      </w:r>
                    </w:p>
                    <w:p w14:paraId="338BA5A6" w14:textId="287EDFF4" w:rsidR="00BC6EED" w:rsidRPr="00CF051C" w:rsidRDefault="00BC6EED" w:rsidP="00BC6EED">
                      <w:pPr>
                        <w:spacing w:before="127" w:line="205" w:lineRule="exact"/>
                        <w:ind w:left="24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  <w:r w:rsidRPr="00CF051C">
                        <w:rPr>
                          <w:rFonts w:ascii="Open Sans"/>
                          <w:b/>
                          <w:sz w:val="20"/>
                          <w:szCs w:val="20"/>
                        </w:rPr>
                        <w:t>Phone:</w:t>
                      </w:r>
                    </w:p>
                    <w:p w14:paraId="768014A0" w14:textId="6E2B9141" w:rsidR="00ED03B3" w:rsidRPr="007C0F45" w:rsidRDefault="00ED03B3" w:rsidP="007E3B0E">
                      <w:pPr>
                        <w:spacing w:before="123" w:line="205" w:lineRule="exact"/>
                        <w:ind w:left="20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proofErr w:type="gramStart"/>
                      <w:r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 xml:space="preserve">{{ </w:t>
                      </w:r>
                      <w:proofErr w:type="spellStart"/>
                      <w:r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phoneno</w:t>
                      </w:r>
                      <w:proofErr w:type="spellEnd"/>
                      <w:proofErr w:type="gramEnd"/>
                      <w:r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 xml:space="preserve"> }}</w:t>
                      </w:r>
                    </w:p>
                    <w:p w14:paraId="3D5ACA41" w14:textId="39556385" w:rsidR="00BC6EED" w:rsidRDefault="0018237A" w:rsidP="006443F8">
                      <w:pPr>
                        <w:spacing w:before="127" w:line="205" w:lineRule="exact"/>
                        <w:ind w:left="24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Open Sans"/>
                          <w:b/>
                          <w:sz w:val="20"/>
                          <w:szCs w:val="20"/>
                        </w:rPr>
                        <w:t>L</w:t>
                      </w:r>
                      <w:r w:rsidR="00BC6EED" w:rsidRPr="00CF051C">
                        <w:rPr>
                          <w:rFonts w:ascii="Open Sans"/>
                          <w:b/>
                          <w:sz w:val="20"/>
                          <w:szCs w:val="20"/>
                        </w:rPr>
                        <w:t>inkedin</w:t>
                      </w:r>
                      <w:proofErr w:type="spellEnd"/>
                      <w:r w:rsidR="00BC6EED" w:rsidRPr="00CF051C">
                        <w:rPr>
                          <w:rFonts w:ascii="Open Sans"/>
                          <w:b/>
                          <w:sz w:val="20"/>
                          <w:szCs w:val="20"/>
                        </w:rPr>
                        <w:t>:</w:t>
                      </w:r>
                    </w:p>
                    <w:p w14:paraId="1BD7B1BF" w14:textId="0F20C5EE" w:rsidR="00A57200" w:rsidRPr="007C0F45" w:rsidRDefault="00A57200" w:rsidP="0028290A">
                      <w:pPr>
                        <w:spacing w:before="127" w:line="205" w:lineRule="exact"/>
                        <w:ind w:left="24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r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{{</w:t>
                      </w:r>
                      <w:proofErr w:type="spellStart"/>
                      <w:r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linkedin</w:t>
                      </w:r>
                      <w:proofErr w:type="spellEnd"/>
                      <w:r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}}</w:t>
                      </w:r>
                    </w:p>
                    <w:p w14:paraId="7755EB43" w14:textId="0DC53BB0" w:rsidR="0028290A" w:rsidRDefault="0028290A" w:rsidP="0028290A">
                      <w:pPr>
                        <w:spacing w:before="127" w:line="205" w:lineRule="exact"/>
                        <w:ind w:left="24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Open Sans"/>
                          <w:b/>
                          <w:sz w:val="20"/>
                          <w:szCs w:val="20"/>
                        </w:rPr>
                        <w:t>Website:-</w:t>
                      </w:r>
                      <w:proofErr w:type="gramEnd"/>
                    </w:p>
                    <w:p w14:paraId="628F912C" w14:textId="2CDBD87F" w:rsidR="0028290A" w:rsidRPr="007C0F45" w:rsidRDefault="0028290A" w:rsidP="0028290A">
                      <w:pPr>
                        <w:spacing w:before="127" w:line="205" w:lineRule="exact"/>
                        <w:ind w:left="24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r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{{website}}</w:t>
                      </w:r>
                    </w:p>
                    <w:p w14:paraId="090D5230" w14:textId="77777777" w:rsidR="00334E5C" w:rsidRDefault="00334E5C" w:rsidP="0028290A">
                      <w:pPr>
                        <w:spacing w:before="127" w:line="205" w:lineRule="exact"/>
                        <w:ind w:left="24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</w:p>
                    <w:p w14:paraId="615CBB21" w14:textId="77777777" w:rsidR="00327DE1" w:rsidRPr="00A57200" w:rsidRDefault="00327DE1" w:rsidP="0028290A">
                      <w:pPr>
                        <w:spacing w:before="127" w:line="205" w:lineRule="exact"/>
                        <w:ind w:left="24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8237A" w:rsidRPr="00BC6EED">
        <w:rPr>
          <w:noProof/>
          <w:sz w:val="2"/>
          <w:szCs w:val="2"/>
        </w:rPr>
        <w:drawing>
          <wp:anchor distT="0" distB="0" distL="114300" distR="114300" simplePos="0" relativeHeight="251705344" behindDoc="0" locked="0" layoutInCell="1" allowOverlap="1" wp14:anchorId="602C5323" wp14:editId="73E15F87">
            <wp:simplePos x="0" y="0"/>
            <wp:positionH relativeFrom="column">
              <wp:posOffset>79375</wp:posOffset>
            </wp:positionH>
            <wp:positionV relativeFrom="paragraph">
              <wp:posOffset>1666240</wp:posOffset>
            </wp:positionV>
            <wp:extent cx="242570" cy="242570"/>
            <wp:effectExtent l="0" t="0" r="0" b="0"/>
            <wp:wrapNone/>
            <wp:docPr id="46" name="Picture 46" descr="C:\Users\abdou\Desktop\Resumes for Customer\Customer Project\Resume 2\icon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bdou\Desktop\Resumes for Customer\Customer Project\Resume 2\icon1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" cy="242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6F0F">
        <w:tab/>
      </w:r>
    </w:p>
    <w:sectPr w:rsidR="00D66F00" w:rsidRPr="00BC6EED" w:rsidSect="00BC6EED">
      <w:pgSz w:w="11910" w:h="16850"/>
      <w:pgMar w:top="840" w:right="820" w:bottom="280" w:left="5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15D196" w14:textId="77777777" w:rsidR="002B4016" w:rsidRDefault="002B4016" w:rsidP="00142756">
      <w:r>
        <w:separator/>
      </w:r>
    </w:p>
  </w:endnote>
  <w:endnote w:type="continuationSeparator" w:id="0">
    <w:p w14:paraId="689619E7" w14:textId="77777777" w:rsidR="002B4016" w:rsidRDefault="002B4016" w:rsidP="001427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 Light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Roboto">
    <w:altName w:val="Times New Roman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Open Sans">
    <w:altName w:val="Arial"/>
    <w:charset w:val="00"/>
    <w:family w:val="swiss"/>
    <w:pitch w:val="variable"/>
    <w:sig w:usb0="E00002EF" w:usb1="4000205B" w:usb2="00000028" w:usb3="00000000" w:csb0="0000019F" w:csb1="00000000"/>
  </w:font>
  <w:font w:name="Open Sans SemiBold">
    <w:altName w:val="Arial"/>
    <w:charset w:val="00"/>
    <w:family w:val="swiss"/>
    <w:pitch w:val="variable"/>
    <w:sig w:usb0="E00002EF" w:usb1="4000205B" w:usb2="00000028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425B2F" w14:textId="77777777" w:rsidR="002B4016" w:rsidRDefault="002B4016" w:rsidP="00142756">
      <w:r>
        <w:separator/>
      </w:r>
    </w:p>
  </w:footnote>
  <w:footnote w:type="continuationSeparator" w:id="0">
    <w:p w14:paraId="12C99259" w14:textId="77777777" w:rsidR="002B4016" w:rsidRDefault="002B4016" w:rsidP="001427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8C69D2"/>
    <w:multiLevelType w:val="hybridMultilevel"/>
    <w:tmpl w:val="584486EC"/>
    <w:lvl w:ilvl="0" w:tplc="040C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1" w15:restartNumberingAfterBreak="0">
    <w:nsid w:val="27F46C45"/>
    <w:multiLevelType w:val="hybridMultilevel"/>
    <w:tmpl w:val="D6669A7A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074257"/>
    <w:multiLevelType w:val="hybridMultilevel"/>
    <w:tmpl w:val="AA10D00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4950A2"/>
    <w:multiLevelType w:val="hybridMultilevel"/>
    <w:tmpl w:val="3780B012"/>
    <w:lvl w:ilvl="0" w:tplc="040C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4" w15:restartNumberingAfterBreak="0">
    <w:nsid w:val="5C765CAF"/>
    <w:multiLevelType w:val="hybridMultilevel"/>
    <w:tmpl w:val="FED02CA4"/>
    <w:lvl w:ilvl="0" w:tplc="040C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displayBackgroundShape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0M7Y0NjYyMzU1MDRR0lEKTi0uzszPAykwqQUAL4/WKiwAAAA="/>
  </w:docVars>
  <w:rsids>
    <w:rsidRoot w:val="00490DE9"/>
    <w:rsid w:val="00002D1D"/>
    <w:rsid w:val="00010E39"/>
    <w:rsid w:val="00037CC0"/>
    <w:rsid w:val="0006565F"/>
    <w:rsid w:val="00065A99"/>
    <w:rsid w:val="00090000"/>
    <w:rsid w:val="000C56A8"/>
    <w:rsid w:val="000C63A1"/>
    <w:rsid w:val="000E411C"/>
    <w:rsid w:val="000F0C34"/>
    <w:rsid w:val="00107FAD"/>
    <w:rsid w:val="00142756"/>
    <w:rsid w:val="0018237A"/>
    <w:rsid w:val="001A5824"/>
    <w:rsid w:val="00280C0C"/>
    <w:rsid w:val="0028290A"/>
    <w:rsid w:val="00295E9F"/>
    <w:rsid w:val="002B3846"/>
    <w:rsid w:val="002B4016"/>
    <w:rsid w:val="002F3181"/>
    <w:rsid w:val="00327DE1"/>
    <w:rsid w:val="003342E3"/>
    <w:rsid w:val="00334E5C"/>
    <w:rsid w:val="00372492"/>
    <w:rsid w:val="00393F59"/>
    <w:rsid w:val="003D27BB"/>
    <w:rsid w:val="003F0722"/>
    <w:rsid w:val="00403DF0"/>
    <w:rsid w:val="004245A0"/>
    <w:rsid w:val="00490660"/>
    <w:rsid w:val="00490DE9"/>
    <w:rsid w:val="004F0A8D"/>
    <w:rsid w:val="00560FAC"/>
    <w:rsid w:val="00561A97"/>
    <w:rsid w:val="005763EE"/>
    <w:rsid w:val="005858A9"/>
    <w:rsid w:val="00594F27"/>
    <w:rsid w:val="0059725D"/>
    <w:rsid w:val="005A6F0F"/>
    <w:rsid w:val="005D011D"/>
    <w:rsid w:val="005E30AA"/>
    <w:rsid w:val="00600C96"/>
    <w:rsid w:val="006443F8"/>
    <w:rsid w:val="00687C52"/>
    <w:rsid w:val="006A4112"/>
    <w:rsid w:val="006E44DA"/>
    <w:rsid w:val="006E67DB"/>
    <w:rsid w:val="00701F87"/>
    <w:rsid w:val="00705297"/>
    <w:rsid w:val="00745830"/>
    <w:rsid w:val="007C0F45"/>
    <w:rsid w:val="007D1DB7"/>
    <w:rsid w:val="007E0960"/>
    <w:rsid w:val="007E3B0E"/>
    <w:rsid w:val="007F6DB8"/>
    <w:rsid w:val="00821AA4"/>
    <w:rsid w:val="00823D7C"/>
    <w:rsid w:val="008A1765"/>
    <w:rsid w:val="008A43B3"/>
    <w:rsid w:val="008A700C"/>
    <w:rsid w:val="008D05E1"/>
    <w:rsid w:val="00915800"/>
    <w:rsid w:val="00924942"/>
    <w:rsid w:val="009602CF"/>
    <w:rsid w:val="00982CA1"/>
    <w:rsid w:val="00993126"/>
    <w:rsid w:val="009A1973"/>
    <w:rsid w:val="009A2C47"/>
    <w:rsid w:val="009B61CF"/>
    <w:rsid w:val="00A21934"/>
    <w:rsid w:val="00A57200"/>
    <w:rsid w:val="00AB22CB"/>
    <w:rsid w:val="00B31098"/>
    <w:rsid w:val="00B43E14"/>
    <w:rsid w:val="00B541BC"/>
    <w:rsid w:val="00B57670"/>
    <w:rsid w:val="00B6640D"/>
    <w:rsid w:val="00B76736"/>
    <w:rsid w:val="00B84256"/>
    <w:rsid w:val="00BC6EED"/>
    <w:rsid w:val="00C01D3C"/>
    <w:rsid w:val="00C11EB3"/>
    <w:rsid w:val="00C43A8A"/>
    <w:rsid w:val="00C70C0C"/>
    <w:rsid w:val="00CA1536"/>
    <w:rsid w:val="00CD7B27"/>
    <w:rsid w:val="00CF051C"/>
    <w:rsid w:val="00D64D3A"/>
    <w:rsid w:val="00D66F00"/>
    <w:rsid w:val="00D7242B"/>
    <w:rsid w:val="00DA5FF1"/>
    <w:rsid w:val="00DD3138"/>
    <w:rsid w:val="00E1569E"/>
    <w:rsid w:val="00E15761"/>
    <w:rsid w:val="00E25565"/>
    <w:rsid w:val="00E535C1"/>
    <w:rsid w:val="00E80E44"/>
    <w:rsid w:val="00E870CF"/>
    <w:rsid w:val="00EB46CD"/>
    <w:rsid w:val="00ED03B3"/>
    <w:rsid w:val="00EF280D"/>
    <w:rsid w:val="00F01935"/>
    <w:rsid w:val="00F11B52"/>
    <w:rsid w:val="00F6037B"/>
    <w:rsid w:val="00F668F6"/>
    <w:rsid w:val="00F815D8"/>
    <w:rsid w:val="00F93045"/>
    <w:rsid w:val="00FA40E8"/>
    <w:rsid w:val="00FD36D1"/>
    <w:rsid w:val="00FD501F"/>
    <w:rsid w:val="00FE4C1F"/>
    <w:rsid w:val="00FE6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7D7E99"/>
  <w15:chartTrackingRefBased/>
  <w15:docId w15:val="{9BA52618-B820-4189-ADBE-4FD6F400B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C6EED"/>
    <w:pPr>
      <w:widowControl w:val="0"/>
      <w:autoSpaceDE w:val="0"/>
      <w:autoSpaceDN w:val="0"/>
      <w:spacing w:after="0" w:line="240" w:lineRule="auto"/>
    </w:pPr>
    <w:rPr>
      <w:rFonts w:ascii="Open Sans Light" w:eastAsia="Open Sans Light" w:hAnsi="Open Sans Light" w:cs="Open Sans Light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BC6EED"/>
    <w:pPr>
      <w:spacing w:before="20"/>
      <w:ind w:left="20"/>
    </w:pPr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BC6EED"/>
    <w:rPr>
      <w:rFonts w:ascii="Open Sans Light" w:eastAsia="Open Sans Light" w:hAnsi="Open Sans Light" w:cs="Open Sans Light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BC6E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27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2756"/>
    <w:rPr>
      <w:rFonts w:ascii="Open Sans Light" w:eastAsia="Open Sans Light" w:hAnsi="Open Sans Light" w:cs="Open Sans Light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427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2756"/>
    <w:rPr>
      <w:rFonts w:ascii="Open Sans Light" w:eastAsia="Open Sans Light" w:hAnsi="Open Sans Light" w:cs="Open Sans Light"/>
      <w:lang w:val="en-US"/>
    </w:rPr>
  </w:style>
  <w:style w:type="character" w:styleId="Hyperlink">
    <w:name w:val="Hyperlink"/>
    <w:basedOn w:val="DefaultParagraphFont"/>
    <w:uiPriority w:val="99"/>
    <w:unhideWhenUsed/>
    <w:rsid w:val="009A1973"/>
    <w:rPr>
      <w:color w:val="F491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19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08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1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05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647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67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5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85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03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50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83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5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28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4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03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783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83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27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40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4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67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707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4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67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microsoft.com/office/2007/relationships/hdphoto" Target="media/hdphoto2.wdp"/><Relationship Id="rId10" Type="http://schemas.microsoft.com/office/2007/relationships/hdphoto" Target="media/hdphoto1.wdp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3" Type="http://schemas.microsoft.com/office/2011/relationships/webextension" Target="webextension3.xml"/><Relationship Id="rId2" Type="http://schemas.microsoft.com/office/2011/relationships/webextension" Target="webextension2.xml"/><Relationship Id="rId1" Type="http://schemas.microsoft.com/office/2011/relationships/webextension" Target="webextension1.xml"/><Relationship Id="rId4" Type="http://schemas.microsoft.com/office/2011/relationships/webextension" Target="webextension4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8">
    <wetp:webextensionref xmlns:r="http://schemas.openxmlformats.org/officeDocument/2006/relationships" r:id="rId1"/>
  </wetp:taskpane>
  <wetp:taskpane dockstate="right" visibility="0" width="525" row="5">
    <wetp:webextensionref xmlns:r="http://schemas.openxmlformats.org/officeDocument/2006/relationships" r:id="rId2"/>
  </wetp:taskpane>
  <wetp:taskpane dockstate="right" visibility="0" width="525" row="6">
    <wetp:webextensionref xmlns:r="http://schemas.openxmlformats.org/officeDocument/2006/relationships" r:id="rId3"/>
  </wetp:taskpane>
  <wetp:taskpane dockstate="right" visibility="0" width="525" row="7">
    <wetp:webextensionref xmlns:r="http://schemas.openxmlformats.org/officeDocument/2006/relationships" r:id="rId4"/>
  </wetp:taskpane>
</wetp:taskpanes>
</file>

<file path=word/webextensions/webextension1.xml><?xml version="1.0" encoding="utf-8"?>
<we:webextension xmlns:we="http://schemas.microsoft.com/office/webextensions/webextension/2010/11" id="{AECD4C05-FF03-4A15-BC27-479D12FC0E1B}">
  <we:reference id="wa104381411" version="1.0.0.0" store="en-US" storeType="OMEX"/>
  <we:alternateReferences>
    <we:reference id="wa104381411" version="1.0.0.0" store="WA104381411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7C543698-E189-4527-9993-264C95DB0543}">
  <we:reference id="wa104379370" version="2.0.0.0" store="en-US" storeType="OMEX"/>
  <we:alternateReferences>
    <we:reference id="wa104379370" version="2.0.0.0" store="WA104379370" storeType="OMEX"/>
  </we:alternateReferences>
  <we:properties/>
  <we:bindings/>
  <we:snapshot xmlns:r="http://schemas.openxmlformats.org/officeDocument/2006/relationships"/>
</we:webextension>
</file>

<file path=word/webextensions/webextension3.xml><?xml version="1.0" encoding="utf-8"?>
<we:webextension xmlns:we="http://schemas.microsoft.com/office/webextensions/webextension/2010/11" id="{029C941E-188F-4AFF-B4EC-2BB90EC68145}">
  <we:reference id="wa200002479" version="1.0.0.0" store="en-US" storeType="OMEX"/>
  <we:alternateReferences>
    <we:reference id="wa200002479" version="1.0.0.0" store="WA200002479" storeType="OMEX"/>
  </we:alternateReferences>
  <we:properties/>
  <we:bindings/>
  <we:snapshot xmlns:r="http://schemas.openxmlformats.org/officeDocument/2006/relationships"/>
</we:webextension>
</file>

<file path=word/webextensions/webextension4.xml><?xml version="1.0" encoding="utf-8"?>
<we:webextension xmlns:we="http://schemas.microsoft.com/office/webextensions/webextension/2010/11" id="{30FC4C3C-C3AF-49C1-8B99-9CDDFEA9A1F2}">
  <we:reference id="wa104381063" version="1.0.0.1" store="en-US" storeType="OMEX"/>
  <we:alternateReferences>
    <we:reference id="WA104381063" version="1.0.0.1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079DB0B-73AE-4424-A633-FAE0A6A20F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7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ou</dc:creator>
  <cp:keywords/>
  <dc:description/>
  <cp:lastModifiedBy>Pritesh Lathia</cp:lastModifiedBy>
  <cp:revision>15</cp:revision>
  <cp:lastPrinted>2021-12-08T16:31:00Z</cp:lastPrinted>
  <dcterms:created xsi:type="dcterms:W3CDTF">2021-12-08T14:30:00Z</dcterms:created>
  <dcterms:modified xsi:type="dcterms:W3CDTF">2021-12-08T16:47:00Z</dcterms:modified>
</cp:coreProperties>
</file>